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2C6FC2" w14:textId="233394FA" w:rsidR="0086193D" w:rsidRDefault="00377CA7" w:rsidP="00377CA7">
      <w:pPr>
        <w:ind w:left="720"/>
      </w:pPr>
      <w:r>
        <w:t xml:space="preserve">         </w:t>
      </w:r>
      <w:r w:rsidR="0086193D">
        <w:t xml:space="preserve">Pseudocode </w:t>
      </w:r>
      <w:r w:rsidR="0086193D">
        <w:tab/>
      </w:r>
      <w:r w:rsidR="0086193D">
        <w:tab/>
      </w:r>
      <w:r w:rsidR="0086193D">
        <w:tab/>
      </w:r>
      <w:r w:rsidR="0086193D">
        <w:tab/>
      </w:r>
      <w:r>
        <w:tab/>
        <w:t xml:space="preserve">  </w:t>
      </w:r>
      <w:r w:rsidR="0086193D">
        <w:t>Flowch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14"/>
        <w:gridCol w:w="6036"/>
      </w:tblGrid>
      <w:tr w:rsidR="00C25262" w14:paraId="3A154C07" w14:textId="77777777" w:rsidTr="00A33274">
        <w:trPr>
          <w:trHeight w:val="3590"/>
        </w:trPr>
        <w:tc>
          <w:tcPr>
            <w:tcW w:w="4045" w:type="dxa"/>
          </w:tcPr>
          <w:p w14:paraId="07C82BD7" w14:textId="77777777" w:rsidR="0086193D" w:rsidRDefault="0086193D">
            <w:r>
              <w:t xml:space="preserve">1. </w:t>
            </w:r>
          </w:p>
          <w:p w14:paraId="254679B9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Ask user for cost of item</w:t>
            </w:r>
          </w:p>
          <w:p w14:paraId="1BB884E7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Prompt user with amount of item cost</w:t>
            </w:r>
            <w:r w:rsidR="004626BC">
              <w:t xml:space="preserve"> being discounted </w:t>
            </w:r>
          </w:p>
          <w:p w14:paraId="10CF4B77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Calculate discount times item cost=Savings</w:t>
            </w:r>
          </w:p>
          <w:p w14:paraId="7B8EDAE2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Display “Savings” on item</w:t>
            </w:r>
          </w:p>
          <w:p w14:paraId="32701B52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Subtract “Savings” from item cost</w:t>
            </w:r>
          </w:p>
          <w:p w14:paraId="11D4DF26" w14:textId="77777777" w:rsidR="0086193D" w:rsidRDefault="0086193D" w:rsidP="0086193D">
            <w:pPr>
              <w:pStyle w:val="ListParagraph"/>
              <w:numPr>
                <w:ilvl w:val="0"/>
                <w:numId w:val="1"/>
              </w:numPr>
            </w:pPr>
            <w:r>
              <w:t>Display Grand Total</w:t>
            </w:r>
          </w:p>
        </w:tc>
        <w:tc>
          <w:tcPr>
            <w:tcW w:w="5305" w:type="dxa"/>
          </w:tcPr>
          <w:p w14:paraId="2E817DC9" w14:textId="34DBFC82" w:rsidR="0086193D" w:rsidRDefault="00C76E84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6049B175" wp14:editId="4D56C4D6">
                  <wp:simplePos x="0" y="0"/>
                  <wp:positionH relativeFrom="column">
                    <wp:posOffset>-26670</wp:posOffset>
                  </wp:positionH>
                  <wp:positionV relativeFrom="page">
                    <wp:posOffset>277495</wp:posOffset>
                  </wp:positionV>
                  <wp:extent cx="3660140" cy="1830070"/>
                  <wp:effectExtent l="0" t="0" r="35560" b="0"/>
                  <wp:wrapSquare wrapText="bothSides"/>
                  <wp:docPr id="1" name="Diagram 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9" r:lo="rId10" r:qs="rId11" r:cs="rId1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6193D">
              <w:t>1.</w:t>
            </w:r>
          </w:p>
          <w:p w14:paraId="38C35EB6" w14:textId="77777777" w:rsidR="004626BC" w:rsidRDefault="004626BC"/>
        </w:tc>
        <w:bookmarkStart w:id="0" w:name="_GoBack"/>
        <w:bookmarkEnd w:id="0"/>
      </w:tr>
      <w:tr w:rsidR="00A33274" w14:paraId="7B145539" w14:textId="77777777" w:rsidTr="00A33274">
        <w:trPr>
          <w:trHeight w:val="4130"/>
        </w:trPr>
        <w:tc>
          <w:tcPr>
            <w:tcW w:w="4045" w:type="dxa"/>
          </w:tcPr>
          <w:p w14:paraId="5E126F33" w14:textId="77777777" w:rsidR="0086193D" w:rsidRDefault="0086193D">
            <w:r>
              <w:t>2.</w:t>
            </w:r>
          </w:p>
          <w:p w14:paraId="0440DC63" w14:textId="77777777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>Ask user for Bowling Game 1 score</w:t>
            </w:r>
          </w:p>
          <w:p w14:paraId="475361CF" w14:textId="77777777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>Ask user for Bowling Game 2 score</w:t>
            </w:r>
          </w:p>
          <w:p w14:paraId="64DC239B" w14:textId="77777777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>Ask user for Bowling Game 3 score</w:t>
            </w:r>
          </w:p>
          <w:p w14:paraId="6C4ED03E" w14:textId="77777777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>Add “Bowling Game 1 + Bowling Game 2 + Bowling Game 3” = Total</w:t>
            </w:r>
          </w:p>
          <w:p w14:paraId="2697B9AF" w14:textId="77777777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 xml:space="preserve">Total divided by 3 (amount of games) = Average Score </w:t>
            </w:r>
          </w:p>
          <w:p w14:paraId="25BB3C6D" w14:textId="35E21605" w:rsidR="0086193D" w:rsidRDefault="0086193D" w:rsidP="0086193D">
            <w:pPr>
              <w:pStyle w:val="ListParagraph"/>
              <w:numPr>
                <w:ilvl w:val="0"/>
                <w:numId w:val="2"/>
              </w:numPr>
            </w:pPr>
            <w:r>
              <w:t>Display “Average Score”</w:t>
            </w:r>
          </w:p>
        </w:tc>
        <w:tc>
          <w:tcPr>
            <w:tcW w:w="5305" w:type="dxa"/>
          </w:tcPr>
          <w:p w14:paraId="1B09F0E0" w14:textId="7672CDE2" w:rsidR="0086193D" w:rsidRDefault="00A33274"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8AB8F79" wp14:editId="1EA8A1F4">
                  <wp:simplePos x="0" y="0"/>
                  <wp:positionH relativeFrom="column">
                    <wp:posOffset>-26670</wp:posOffset>
                  </wp:positionH>
                  <wp:positionV relativeFrom="page">
                    <wp:posOffset>279400</wp:posOffset>
                  </wp:positionV>
                  <wp:extent cx="3660140" cy="2171065"/>
                  <wp:effectExtent l="0" t="0" r="0" b="19685"/>
                  <wp:wrapSquare wrapText="bothSides"/>
                  <wp:docPr id="2" name="Diagram 2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4" r:lo="rId15" r:qs="rId16" r:cs="rId17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6193D">
              <w:t>2.</w:t>
            </w:r>
          </w:p>
          <w:p w14:paraId="676A7B98" w14:textId="77777777" w:rsidR="004626BC" w:rsidRDefault="004626BC"/>
        </w:tc>
      </w:tr>
      <w:tr w:rsidR="00C25262" w14:paraId="0D0E677E" w14:textId="77777777" w:rsidTr="00A33274">
        <w:trPr>
          <w:trHeight w:val="4040"/>
        </w:trPr>
        <w:tc>
          <w:tcPr>
            <w:tcW w:w="4045" w:type="dxa"/>
          </w:tcPr>
          <w:p w14:paraId="56167832" w14:textId="77777777" w:rsidR="0086193D" w:rsidRDefault="0086193D">
            <w:r>
              <w:t>3.</w:t>
            </w:r>
          </w:p>
          <w:p w14:paraId="370E062F" w14:textId="77777777" w:rsidR="0086193D" w:rsidRDefault="0086193D" w:rsidP="0086193D">
            <w:pPr>
              <w:pStyle w:val="ListParagraph"/>
              <w:numPr>
                <w:ilvl w:val="0"/>
                <w:numId w:val="3"/>
              </w:numPr>
            </w:pPr>
            <w:r>
              <w:t>Prompt user with “My Credit”</w:t>
            </w:r>
          </w:p>
          <w:p w14:paraId="301001C2" w14:textId="77777777" w:rsidR="0086193D" w:rsidRDefault="004626BC" w:rsidP="0086193D">
            <w:pPr>
              <w:pStyle w:val="ListParagraph"/>
              <w:numPr>
                <w:ilvl w:val="0"/>
                <w:numId w:val="3"/>
              </w:numPr>
            </w:pPr>
            <w:r>
              <w:t>Ask user for “Maximum Credit”</w:t>
            </w:r>
          </w:p>
          <w:p w14:paraId="71202A4B" w14:textId="77777777" w:rsidR="004626BC" w:rsidRDefault="004626BC" w:rsidP="0086193D">
            <w:pPr>
              <w:pStyle w:val="ListParagraph"/>
              <w:numPr>
                <w:ilvl w:val="0"/>
                <w:numId w:val="3"/>
              </w:numPr>
            </w:pPr>
            <w:r>
              <w:t>Ask user for “Amount of Credit Used”</w:t>
            </w:r>
          </w:p>
          <w:p w14:paraId="7A036FA3" w14:textId="0CDD1A9C" w:rsidR="004626BC" w:rsidRDefault="004626BC" w:rsidP="004626BC">
            <w:pPr>
              <w:pStyle w:val="ListParagraph"/>
              <w:numPr>
                <w:ilvl w:val="0"/>
                <w:numId w:val="3"/>
              </w:numPr>
            </w:pPr>
            <w:r>
              <w:t>Calculate- “Available Balance”</w:t>
            </w:r>
            <w:r w:rsidR="00C8358C">
              <w:t xml:space="preserve"> </w:t>
            </w:r>
            <w:r>
              <w:t>= Maximum Credit – Amount of Credit Used</w:t>
            </w:r>
          </w:p>
          <w:p w14:paraId="70DEABBC" w14:textId="77777777" w:rsidR="004626BC" w:rsidRDefault="004626BC" w:rsidP="004626BC">
            <w:pPr>
              <w:pStyle w:val="ListParagraph"/>
              <w:numPr>
                <w:ilvl w:val="0"/>
                <w:numId w:val="3"/>
              </w:numPr>
            </w:pPr>
            <w:r>
              <w:t>Display “Available Balance”</w:t>
            </w:r>
          </w:p>
        </w:tc>
        <w:tc>
          <w:tcPr>
            <w:tcW w:w="5305" w:type="dxa"/>
          </w:tcPr>
          <w:p w14:paraId="296F3E50" w14:textId="0C915661" w:rsidR="0086193D" w:rsidRDefault="00A33274"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2F6EF06E" wp14:editId="557E543D">
                  <wp:simplePos x="0" y="0"/>
                  <wp:positionH relativeFrom="column">
                    <wp:posOffset>-26670</wp:posOffset>
                  </wp:positionH>
                  <wp:positionV relativeFrom="page">
                    <wp:posOffset>261620</wp:posOffset>
                  </wp:positionV>
                  <wp:extent cx="3660775" cy="2171700"/>
                  <wp:effectExtent l="0" t="0" r="0" b="19050"/>
                  <wp:wrapSquare wrapText="bothSides"/>
                  <wp:docPr id="3" name="Diagram 3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9" r:lo="rId20" r:qs="rId21" r:cs="rId22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6193D">
              <w:t>3.</w:t>
            </w:r>
          </w:p>
          <w:p w14:paraId="2BB65602" w14:textId="1D8EDBC2" w:rsidR="004626BC" w:rsidRDefault="004626BC"/>
        </w:tc>
      </w:tr>
    </w:tbl>
    <w:p w14:paraId="7CA4FB4D" w14:textId="7C166D11" w:rsidR="00A33274" w:rsidRDefault="00A33274" w:rsidP="00A33274"/>
    <w:sectPr w:rsidR="00A332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E6582"/>
    <w:multiLevelType w:val="hybridMultilevel"/>
    <w:tmpl w:val="FB825A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8B20B4"/>
    <w:multiLevelType w:val="hybridMultilevel"/>
    <w:tmpl w:val="86BE9B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B53992"/>
    <w:multiLevelType w:val="hybridMultilevel"/>
    <w:tmpl w:val="CDA860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MDU3tjAzMjE3NrFU0lEKTi0uzszPAykwqgUAs1NplCwAAAA="/>
  </w:docVars>
  <w:rsids>
    <w:rsidRoot w:val="0086193D"/>
    <w:rsid w:val="000868FB"/>
    <w:rsid w:val="000A48DD"/>
    <w:rsid w:val="000F5A73"/>
    <w:rsid w:val="003708FB"/>
    <w:rsid w:val="00377CA7"/>
    <w:rsid w:val="003C2074"/>
    <w:rsid w:val="003E4363"/>
    <w:rsid w:val="004626BC"/>
    <w:rsid w:val="00474F96"/>
    <w:rsid w:val="005A3C79"/>
    <w:rsid w:val="006747CB"/>
    <w:rsid w:val="006D7292"/>
    <w:rsid w:val="007B1B35"/>
    <w:rsid w:val="0086193D"/>
    <w:rsid w:val="00887DEE"/>
    <w:rsid w:val="00A33274"/>
    <w:rsid w:val="00C25262"/>
    <w:rsid w:val="00C76E84"/>
    <w:rsid w:val="00C8358C"/>
    <w:rsid w:val="00CA06DF"/>
    <w:rsid w:val="00CF0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6BA7A"/>
  <w15:chartTrackingRefBased/>
  <w15:docId w15:val="{1A1445E1-C480-4F4A-A8B1-023FAB8C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1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19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diagramDrawing" Target="diagrams/drawing1.xml"/><Relationship Id="rId18" Type="http://schemas.microsoft.com/office/2007/relationships/diagramDrawing" Target="diagrams/drawing2.xml"/><Relationship Id="rId3" Type="http://schemas.openxmlformats.org/officeDocument/2006/relationships/customXml" Target="../customXml/item3.xml"/><Relationship Id="rId21" Type="http://schemas.openxmlformats.org/officeDocument/2006/relationships/diagramQuickStyle" Target="diagrams/quickStyle3.xml"/><Relationship Id="rId7" Type="http://schemas.openxmlformats.org/officeDocument/2006/relationships/settings" Target="settings.xml"/><Relationship Id="rId12" Type="http://schemas.openxmlformats.org/officeDocument/2006/relationships/diagramColors" Target="diagrams/colors1.xml"/><Relationship Id="rId17" Type="http://schemas.openxmlformats.org/officeDocument/2006/relationships/diagramColors" Target="diagrams/colors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2.xml"/><Relationship Id="rId20" Type="http://schemas.openxmlformats.org/officeDocument/2006/relationships/diagramLayout" Target="diagrams/layout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QuickStyle" Target="diagrams/quickStyle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diagramLayout" Target="diagrams/layout2.xml"/><Relationship Id="rId23" Type="http://schemas.microsoft.com/office/2007/relationships/diagramDrawing" Target="diagrams/drawing3.xml"/><Relationship Id="rId10" Type="http://schemas.openxmlformats.org/officeDocument/2006/relationships/diagramLayout" Target="diagrams/layout1.xml"/><Relationship Id="rId19" Type="http://schemas.openxmlformats.org/officeDocument/2006/relationships/diagramData" Target="diagrams/data3.xml"/><Relationship Id="rId4" Type="http://schemas.openxmlformats.org/officeDocument/2006/relationships/customXml" Target="../customXml/item4.xml"/><Relationship Id="rId9" Type="http://schemas.openxmlformats.org/officeDocument/2006/relationships/diagramData" Target="diagrams/data1.xml"/><Relationship Id="rId14" Type="http://schemas.openxmlformats.org/officeDocument/2006/relationships/diagramData" Target="diagrams/data2.xml"/><Relationship Id="rId22" Type="http://schemas.openxmlformats.org/officeDocument/2006/relationships/diagramColors" Target="diagrams/colors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F8D88E-3B2A-41C4-B298-797A5A8FAE36}" type="doc">
      <dgm:prSet loTypeId="urn:microsoft.com/office/officeart/2005/8/layout/process5" loCatId="process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US"/>
        </a:p>
      </dgm:t>
    </dgm:pt>
    <dgm:pt modelId="{2F2E51BF-80F3-4168-8AED-446534B32C17}">
      <dgm:prSet phldrT="[Text]"/>
      <dgm:spPr/>
      <dgm:t>
        <a:bodyPr/>
        <a:lstStyle/>
        <a:p>
          <a:r>
            <a:rPr lang="en-US"/>
            <a:t>Start</a:t>
          </a:r>
        </a:p>
      </dgm:t>
    </dgm:pt>
    <dgm:pt modelId="{44A9DE33-98BF-4CEA-924D-A82D3C84769C}" type="parTrans" cxnId="{E6D73711-AD20-4ADF-8923-C6612D394AEC}">
      <dgm:prSet/>
      <dgm:spPr/>
      <dgm:t>
        <a:bodyPr/>
        <a:lstStyle/>
        <a:p>
          <a:endParaRPr lang="en-US"/>
        </a:p>
      </dgm:t>
    </dgm:pt>
    <dgm:pt modelId="{223AA199-F750-4A77-9223-ED02EBF42DC7}" type="sibTrans" cxnId="{E6D73711-AD20-4ADF-8923-C6612D394AEC}">
      <dgm:prSet/>
      <dgm:spPr/>
      <dgm:t>
        <a:bodyPr/>
        <a:lstStyle/>
        <a:p>
          <a:endParaRPr lang="en-US"/>
        </a:p>
      </dgm:t>
    </dgm:pt>
    <dgm:pt modelId="{034FCBAD-5DB0-4CB1-A126-DB9A96E4C807}">
      <dgm:prSet phldrT="[Text]"/>
      <dgm:spPr/>
      <dgm:t>
        <a:bodyPr/>
        <a:lstStyle/>
        <a:p>
          <a:r>
            <a:rPr lang="en-US"/>
            <a:t>Ask user for cost</a:t>
          </a:r>
        </a:p>
      </dgm:t>
    </dgm:pt>
    <dgm:pt modelId="{762AA3E1-A0BA-4B75-8E9F-75AE95E43D6D}" type="parTrans" cxnId="{164DA6D5-F5B5-4941-ACA9-A56417DEC1C4}">
      <dgm:prSet/>
      <dgm:spPr/>
      <dgm:t>
        <a:bodyPr/>
        <a:lstStyle/>
        <a:p>
          <a:endParaRPr lang="en-US"/>
        </a:p>
      </dgm:t>
    </dgm:pt>
    <dgm:pt modelId="{8118E6C9-F3C6-406C-B0E8-17492E729076}" type="sibTrans" cxnId="{164DA6D5-F5B5-4941-ACA9-A56417DEC1C4}">
      <dgm:prSet/>
      <dgm:spPr/>
      <dgm:t>
        <a:bodyPr/>
        <a:lstStyle/>
        <a:p>
          <a:endParaRPr lang="en-US"/>
        </a:p>
      </dgm:t>
    </dgm:pt>
    <dgm:pt modelId="{E637A892-2F41-4EAF-8A06-288F3F4F6EE1}">
      <dgm:prSet phldrT="[Text]"/>
      <dgm:spPr/>
      <dgm:t>
        <a:bodyPr/>
        <a:lstStyle/>
        <a:p>
          <a:r>
            <a:rPr lang="en-US"/>
            <a:t>Discount * Item Cost= Savings</a:t>
          </a:r>
        </a:p>
      </dgm:t>
    </dgm:pt>
    <dgm:pt modelId="{1664DB6C-E51F-4436-851B-E4EA37DCB1E0}" type="parTrans" cxnId="{DF6ABF92-4A56-4CA3-A0E2-72699B28D769}">
      <dgm:prSet/>
      <dgm:spPr/>
      <dgm:t>
        <a:bodyPr/>
        <a:lstStyle/>
        <a:p>
          <a:endParaRPr lang="en-US"/>
        </a:p>
      </dgm:t>
    </dgm:pt>
    <dgm:pt modelId="{A8AFB458-8A6D-42F5-9660-335CBF6056E9}" type="sibTrans" cxnId="{DF6ABF92-4A56-4CA3-A0E2-72699B28D769}">
      <dgm:prSet/>
      <dgm:spPr/>
      <dgm:t>
        <a:bodyPr/>
        <a:lstStyle/>
        <a:p>
          <a:endParaRPr lang="en-US"/>
        </a:p>
      </dgm:t>
    </dgm:pt>
    <dgm:pt modelId="{ACCE68CD-48A0-4F1B-8C92-C4B388CA43F5}">
      <dgm:prSet phldrT="[Text]"/>
      <dgm:spPr/>
      <dgm:t>
        <a:bodyPr/>
        <a:lstStyle/>
        <a:p>
          <a:r>
            <a:rPr lang="en-US"/>
            <a:t>Display "Savings"</a:t>
          </a:r>
        </a:p>
      </dgm:t>
    </dgm:pt>
    <dgm:pt modelId="{CE2AC3A2-93AF-4FFE-B58C-B9DE929CC5A9}" type="parTrans" cxnId="{621542FD-EB74-48C7-B88D-D1B13A4A34F2}">
      <dgm:prSet/>
      <dgm:spPr/>
      <dgm:t>
        <a:bodyPr/>
        <a:lstStyle/>
        <a:p>
          <a:endParaRPr lang="en-US"/>
        </a:p>
      </dgm:t>
    </dgm:pt>
    <dgm:pt modelId="{35BFD6C4-76A8-4B53-AD18-47EEDDAD4147}" type="sibTrans" cxnId="{621542FD-EB74-48C7-B88D-D1B13A4A34F2}">
      <dgm:prSet/>
      <dgm:spPr/>
      <dgm:t>
        <a:bodyPr/>
        <a:lstStyle/>
        <a:p>
          <a:endParaRPr lang="en-US"/>
        </a:p>
      </dgm:t>
    </dgm:pt>
    <dgm:pt modelId="{B972E22E-7067-4107-ACBA-EDFDE6B7CAC6}">
      <dgm:prSet phldrT="[Text]"/>
      <dgm:spPr/>
      <dgm:t>
        <a:bodyPr/>
        <a:lstStyle/>
        <a:p>
          <a:r>
            <a:rPr lang="en-US"/>
            <a:t>Subtract Savings from Item Cost</a:t>
          </a:r>
        </a:p>
      </dgm:t>
    </dgm:pt>
    <dgm:pt modelId="{8FA3FFF3-C0C6-440E-9D02-F1C7EB4ED33D}" type="parTrans" cxnId="{9AF21DB9-75AD-49E9-A52B-0EA524FEC2BB}">
      <dgm:prSet/>
      <dgm:spPr/>
      <dgm:t>
        <a:bodyPr/>
        <a:lstStyle/>
        <a:p>
          <a:endParaRPr lang="en-US"/>
        </a:p>
      </dgm:t>
    </dgm:pt>
    <dgm:pt modelId="{31B93523-AC4A-4B06-BB03-5DFF3DA12948}" type="sibTrans" cxnId="{9AF21DB9-75AD-49E9-A52B-0EA524FEC2BB}">
      <dgm:prSet/>
      <dgm:spPr/>
      <dgm:t>
        <a:bodyPr/>
        <a:lstStyle/>
        <a:p>
          <a:endParaRPr lang="en-US"/>
        </a:p>
      </dgm:t>
    </dgm:pt>
    <dgm:pt modelId="{892F8BE7-257E-46DB-B81D-4778FA0B5C2D}">
      <dgm:prSet phldrT="[Text]"/>
      <dgm:spPr/>
      <dgm:t>
        <a:bodyPr/>
        <a:lstStyle/>
        <a:p>
          <a:r>
            <a:rPr lang="en-US"/>
            <a:t>Display Grand Total</a:t>
          </a:r>
        </a:p>
      </dgm:t>
    </dgm:pt>
    <dgm:pt modelId="{24E7AD61-B49C-41FC-BB84-A4211C02F71D}" type="parTrans" cxnId="{CE9DFE02-81E2-42DC-BA77-00549C33C48D}">
      <dgm:prSet/>
      <dgm:spPr/>
      <dgm:t>
        <a:bodyPr/>
        <a:lstStyle/>
        <a:p>
          <a:endParaRPr lang="en-US"/>
        </a:p>
      </dgm:t>
    </dgm:pt>
    <dgm:pt modelId="{5660E07E-B5D6-4F79-BA96-04A8223E7CB1}" type="sibTrans" cxnId="{CE9DFE02-81E2-42DC-BA77-00549C33C48D}">
      <dgm:prSet/>
      <dgm:spPr/>
      <dgm:t>
        <a:bodyPr/>
        <a:lstStyle/>
        <a:p>
          <a:endParaRPr lang="en-US"/>
        </a:p>
      </dgm:t>
    </dgm:pt>
    <dgm:pt modelId="{49240AA3-AFDC-4902-87AD-1391F5D5900D}">
      <dgm:prSet phldrT="[Text]"/>
      <dgm:spPr/>
      <dgm:t>
        <a:bodyPr/>
        <a:lstStyle/>
        <a:p>
          <a:r>
            <a:rPr lang="en-US"/>
            <a:t>End</a:t>
          </a:r>
        </a:p>
      </dgm:t>
    </dgm:pt>
    <dgm:pt modelId="{4FE73D05-AF38-4973-9E1A-4BF0899CBB02}" type="parTrans" cxnId="{18692E56-778A-466A-AA7B-DE5AEE4EDC28}">
      <dgm:prSet/>
      <dgm:spPr/>
      <dgm:t>
        <a:bodyPr/>
        <a:lstStyle/>
        <a:p>
          <a:endParaRPr lang="en-US"/>
        </a:p>
      </dgm:t>
    </dgm:pt>
    <dgm:pt modelId="{AD28AAB9-16D1-4EEF-BBF0-6BC16004290A}" type="sibTrans" cxnId="{18692E56-778A-466A-AA7B-DE5AEE4EDC28}">
      <dgm:prSet/>
      <dgm:spPr/>
      <dgm:t>
        <a:bodyPr/>
        <a:lstStyle/>
        <a:p>
          <a:endParaRPr lang="en-US"/>
        </a:p>
      </dgm:t>
    </dgm:pt>
    <dgm:pt modelId="{35BF313F-A03F-4C03-8FAF-00803A9C98B7}" type="pres">
      <dgm:prSet presAssocID="{84F8D88E-3B2A-41C4-B298-797A5A8FAE36}" presName="diagram" presStyleCnt="0">
        <dgm:presLayoutVars>
          <dgm:dir/>
          <dgm:resizeHandles val="exact"/>
        </dgm:presLayoutVars>
      </dgm:prSet>
      <dgm:spPr/>
    </dgm:pt>
    <dgm:pt modelId="{1DE55950-27FD-4096-91C5-F940A66346A5}" type="pres">
      <dgm:prSet presAssocID="{2F2E51BF-80F3-4168-8AED-446534B32C17}" presName="node" presStyleLbl="node1" presStyleIdx="0" presStyleCnt="7">
        <dgm:presLayoutVars>
          <dgm:bulletEnabled val="1"/>
        </dgm:presLayoutVars>
      </dgm:prSet>
      <dgm:spPr>
        <a:prstGeom prst="flowChartConnector">
          <a:avLst/>
        </a:prstGeom>
      </dgm:spPr>
    </dgm:pt>
    <dgm:pt modelId="{2A5DAEDD-3A19-4745-B83B-72224F755059}" type="pres">
      <dgm:prSet presAssocID="{223AA199-F750-4A77-9223-ED02EBF42DC7}" presName="sibTrans" presStyleLbl="sibTrans2D1" presStyleIdx="0" presStyleCnt="6"/>
      <dgm:spPr/>
    </dgm:pt>
    <dgm:pt modelId="{39EE3686-43F1-4421-BF7E-4A956603396D}" type="pres">
      <dgm:prSet presAssocID="{223AA199-F750-4A77-9223-ED02EBF42DC7}" presName="connectorText" presStyleLbl="sibTrans2D1" presStyleIdx="0" presStyleCnt="6"/>
      <dgm:spPr/>
    </dgm:pt>
    <dgm:pt modelId="{FCD1AF4D-A9F8-4E70-BF3E-DA4F4DA642CE}" type="pres">
      <dgm:prSet presAssocID="{034FCBAD-5DB0-4CB1-A126-DB9A96E4C807}" presName="node" presStyleLbl="node1" presStyleIdx="1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6A46E695-DE73-4C15-8F31-CE307C85FFC2}" type="pres">
      <dgm:prSet presAssocID="{8118E6C9-F3C6-406C-B0E8-17492E729076}" presName="sibTrans" presStyleLbl="sibTrans2D1" presStyleIdx="1" presStyleCnt="6"/>
      <dgm:spPr/>
    </dgm:pt>
    <dgm:pt modelId="{1BB6BBD7-E5E5-4D4C-8940-3246683D3A47}" type="pres">
      <dgm:prSet presAssocID="{8118E6C9-F3C6-406C-B0E8-17492E729076}" presName="connectorText" presStyleLbl="sibTrans2D1" presStyleIdx="1" presStyleCnt="6"/>
      <dgm:spPr/>
    </dgm:pt>
    <dgm:pt modelId="{A8A7FCFC-D9A7-4076-BB4E-3C4E5D7FD8A6}" type="pres">
      <dgm:prSet presAssocID="{E637A892-2F41-4EAF-8A06-288F3F4F6EE1}" presName="node" presStyleLbl="node1" presStyleIdx="2" presStyleCnt="7">
        <dgm:presLayoutVars>
          <dgm:bulletEnabled val="1"/>
        </dgm:presLayoutVars>
      </dgm:prSet>
      <dgm:spPr>
        <a:prstGeom prst="rect">
          <a:avLst/>
        </a:prstGeom>
      </dgm:spPr>
    </dgm:pt>
    <dgm:pt modelId="{BC262006-DDF0-4BBE-855F-23C34357CE88}" type="pres">
      <dgm:prSet presAssocID="{A8AFB458-8A6D-42F5-9660-335CBF6056E9}" presName="sibTrans" presStyleLbl="sibTrans2D1" presStyleIdx="2" presStyleCnt="6"/>
      <dgm:spPr/>
    </dgm:pt>
    <dgm:pt modelId="{F592DCA9-FF22-4892-B28C-EE9A3CBFED6B}" type="pres">
      <dgm:prSet presAssocID="{A8AFB458-8A6D-42F5-9660-335CBF6056E9}" presName="connectorText" presStyleLbl="sibTrans2D1" presStyleIdx="2" presStyleCnt="6"/>
      <dgm:spPr/>
    </dgm:pt>
    <dgm:pt modelId="{01C7F7CB-8EA1-410F-A669-D627598EEF0C}" type="pres">
      <dgm:prSet presAssocID="{ACCE68CD-48A0-4F1B-8C92-C4B388CA43F5}" presName="node" presStyleLbl="node1" presStyleIdx="3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E2D5E64C-DD11-4E70-8572-D32682CA1BE7}" type="pres">
      <dgm:prSet presAssocID="{35BFD6C4-76A8-4B53-AD18-47EEDDAD4147}" presName="sibTrans" presStyleLbl="sibTrans2D1" presStyleIdx="3" presStyleCnt="6"/>
      <dgm:spPr/>
    </dgm:pt>
    <dgm:pt modelId="{F56AD913-0201-49E4-BF25-66BB36614B84}" type="pres">
      <dgm:prSet presAssocID="{35BFD6C4-76A8-4B53-AD18-47EEDDAD4147}" presName="connectorText" presStyleLbl="sibTrans2D1" presStyleIdx="3" presStyleCnt="6"/>
      <dgm:spPr/>
    </dgm:pt>
    <dgm:pt modelId="{E57FEFBF-CD7B-42E8-B2B7-D2D106947BB0}" type="pres">
      <dgm:prSet presAssocID="{B972E22E-7067-4107-ACBA-EDFDE6B7CAC6}" presName="node" presStyleLbl="node1" presStyleIdx="4" presStyleCnt="7">
        <dgm:presLayoutVars>
          <dgm:bulletEnabled val="1"/>
        </dgm:presLayoutVars>
      </dgm:prSet>
      <dgm:spPr>
        <a:prstGeom prst="rect">
          <a:avLst/>
        </a:prstGeom>
      </dgm:spPr>
    </dgm:pt>
    <dgm:pt modelId="{889778F7-D32E-41D7-8173-4303ADB6BFDD}" type="pres">
      <dgm:prSet presAssocID="{31B93523-AC4A-4B06-BB03-5DFF3DA12948}" presName="sibTrans" presStyleLbl="sibTrans2D1" presStyleIdx="4" presStyleCnt="6"/>
      <dgm:spPr/>
    </dgm:pt>
    <dgm:pt modelId="{B93A0D67-A8AE-4B7F-89FE-6DBC38A24F78}" type="pres">
      <dgm:prSet presAssocID="{31B93523-AC4A-4B06-BB03-5DFF3DA12948}" presName="connectorText" presStyleLbl="sibTrans2D1" presStyleIdx="4" presStyleCnt="6"/>
      <dgm:spPr/>
    </dgm:pt>
    <dgm:pt modelId="{7163169F-BF8E-47E2-863D-D605CB531BB6}" type="pres">
      <dgm:prSet presAssocID="{892F8BE7-257E-46DB-B81D-4778FA0B5C2D}" presName="node" presStyleLbl="node1" presStyleIdx="5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899B6FBA-ED61-4B2C-A748-5DDC6A8A299F}" type="pres">
      <dgm:prSet presAssocID="{5660E07E-B5D6-4F79-BA96-04A8223E7CB1}" presName="sibTrans" presStyleLbl="sibTrans2D1" presStyleIdx="5" presStyleCnt="6"/>
      <dgm:spPr/>
    </dgm:pt>
    <dgm:pt modelId="{AC3B120B-C3E7-4A6D-ACD4-9E34FE1D1FE3}" type="pres">
      <dgm:prSet presAssocID="{5660E07E-B5D6-4F79-BA96-04A8223E7CB1}" presName="connectorText" presStyleLbl="sibTrans2D1" presStyleIdx="5" presStyleCnt="6"/>
      <dgm:spPr/>
    </dgm:pt>
    <dgm:pt modelId="{A3D9ACB5-69BF-4BD4-818D-B68F9FA7B3EB}" type="pres">
      <dgm:prSet presAssocID="{49240AA3-AFDC-4902-87AD-1391F5D5900D}" presName="node" presStyleLbl="node1" presStyleIdx="6" presStyleCnt="7">
        <dgm:presLayoutVars>
          <dgm:bulletEnabled val="1"/>
        </dgm:presLayoutVars>
      </dgm:prSet>
      <dgm:spPr>
        <a:prstGeom prst="flowChartConnector">
          <a:avLst/>
        </a:prstGeom>
      </dgm:spPr>
    </dgm:pt>
  </dgm:ptLst>
  <dgm:cxnLst>
    <dgm:cxn modelId="{CE9DFE02-81E2-42DC-BA77-00549C33C48D}" srcId="{84F8D88E-3B2A-41C4-B298-797A5A8FAE36}" destId="{892F8BE7-257E-46DB-B81D-4778FA0B5C2D}" srcOrd="5" destOrd="0" parTransId="{24E7AD61-B49C-41FC-BB84-A4211C02F71D}" sibTransId="{5660E07E-B5D6-4F79-BA96-04A8223E7CB1}"/>
    <dgm:cxn modelId="{425CCA09-EBD0-470C-BCF9-9DD46F2A942D}" type="presOf" srcId="{A8AFB458-8A6D-42F5-9660-335CBF6056E9}" destId="{BC262006-DDF0-4BBE-855F-23C34357CE88}" srcOrd="0" destOrd="0" presId="urn:microsoft.com/office/officeart/2005/8/layout/process5"/>
    <dgm:cxn modelId="{F5B0260D-755E-4DA7-AD15-44D1B5F381EB}" type="presOf" srcId="{35BFD6C4-76A8-4B53-AD18-47EEDDAD4147}" destId="{E2D5E64C-DD11-4E70-8572-D32682CA1BE7}" srcOrd="0" destOrd="0" presId="urn:microsoft.com/office/officeart/2005/8/layout/process5"/>
    <dgm:cxn modelId="{E6D73711-AD20-4ADF-8923-C6612D394AEC}" srcId="{84F8D88E-3B2A-41C4-B298-797A5A8FAE36}" destId="{2F2E51BF-80F3-4168-8AED-446534B32C17}" srcOrd="0" destOrd="0" parTransId="{44A9DE33-98BF-4CEA-924D-A82D3C84769C}" sibTransId="{223AA199-F750-4A77-9223-ED02EBF42DC7}"/>
    <dgm:cxn modelId="{71651216-5CB0-43B4-9951-C3FD276A5841}" type="presOf" srcId="{E637A892-2F41-4EAF-8A06-288F3F4F6EE1}" destId="{A8A7FCFC-D9A7-4076-BB4E-3C4E5D7FD8A6}" srcOrd="0" destOrd="0" presId="urn:microsoft.com/office/officeart/2005/8/layout/process5"/>
    <dgm:cxn modelId="{5F5AE618-5B50-4EE6-BA7A-43BD4C0EAE02}" type="presOf" srcId="{892F8BE7-257E-46DB-B81D-4778FA0B5C2D}" destId="{7163169F-BF8E-47E2-863D-D605CB531BB6}" srcOrd="0" destOrd="0" presId="urn:microsoft.com/office/officeart/2005/8/layout/process5"/>
    <dgm:cxn modelId="{B7FFA71F-257D-4E67-907D-788FE70E3A5B}" type="presOf" srcId="{5660E07E-B5D6-4F79-BA96-04A8223E7CB1}" destId="{AC3B120B-C3E7-4A6D-ACD4-9E34FE1D1FE3}" srcOrd="1" destOrd="0" presId="urn:microsoft.com/office/officeart/2005/8/layout/process5"/>
    <dgm:cxn modelId="{1ADE142F-1684-4826-A5EF-BED97A92D5EC}" type="presOf" srcId="{ACCE68CD-48A0-4F1B-8C92-C4B388CA43F5}" destId="{01C7F7CB-8EA1-410F-A669-D627598EEF0C}" srcOrd="0" destOrd="0" presId="urn:microsoft.com/office/officeart/2005/8/layout/process5"/>
    <dgm:cxn modelId="{C2179045-8D0C-4DC7-AAA9-F6022C9DC185}" type="presOf" srcId="{223AA199-F750-4A77-9223-ED02EBF42DC7}" destId="{2A5DAEDD-3A19-4745-B83B-72224F755059}" srcOrd="0" destOrd="0" presId="urn:microsoft.com/office/officeart/2005/8/layout/process5"/>
    <dgm:cxn modelId="{F334D665-1DD4-4264-A719-BAC1E8F74E99}" type="presOf" srcId="{223AA199-F750-4A77-9223-ED02EBF42DC7}" destId="{39EE3686-43F1-4421-BF7E-4A956603396D}" srcOrd="1" destOrd="0" presId="urn:microsoft.com/office/officeart/2005/8/layout/process5"/>
    <dgm:cxn modelId="{36287E4F-7B3A-4E53-9805-F5D2FF5AE376}" type="presOf" srcId="{31B93523-AC4A-4B06-BB03-5DFF3DA12948}" destId="{B93A0D67-A8AE-4B7F-89FE-6DBC38A24F78}" srcOrd="1" destOrd="0" presId="urn:microsoft.com/office/officeart/2005/8/layout/process5"/>
    <dgm:cxn modelId="{54980D71-F034-479F-ACC8-EE721C844D48}" type="presOf" srcId="{35BFD6C4-76A8-4B53-AD18-47EEDDAD4147}" destId="{F56AD913-0201-49E4-BF25-66BB36614B84}" srcOrd="1" destOrd="0" presId="urn:microsoft.com/office/officeart/2005/8/layout/process5"/>
    <dgm:cxn modelId="{12D06572-E2C6-47C5-81E8-B7B3B48667E3}" type="presOf" srcId="{31B93523-AC4A-4B06-BB03-5DFF3DA12948}" destId="{889778F7-D32E-41D7-8173-4303ADB6BFDD}" srcOrd="0" destOrd="0" presId="urn:microsoft.com/office/officeart/2005/8/layout/process5"/>
    <dgm:cxn modelId="{0EE25C74-6AA2-47D9-B6BF-F1C1562237EF}" type="presOf" srcId="{49240AA3-AFDC-4902-87AD-1391F5D5900D}" destId="{A3D9ACB5-69BF-4BD4-818D-B68F9FA7B3EB}" srcOrd="0" destOrd="0" presId="urn:microsoft.com/office/officeart/2005/8/layout/process5"/>
    <dgm:cxn modelId="{18692E56-778A-466A-AA7B-DE5AEE4EDC28}" srcId="{84F8D88E-3B2A-41C4-B298-797A5A8FAE36}" destId="{49240AA3-AFDC-4902-87AD-1391F5D5900D}" srcOrd="6" destOrd="0" parTransId="{4FE73D05-AF38-4973-9E1A-4BF0899CBB02}" sibTransId="{AD28AAB9-16D1-4EEF-BBF0-6BC16004290A}"/>
    <dgm:cxn modelId="{DF6ABF92-4A56-4CA3-A0E2-72699B28D769}" srcId="{84F8D88E-3B2A-41C4-B298-797A5A8FAE36}" destId="{E637A892-2F41-4EAF-8A06-288F3F4F6EE1}" srcOrd="2" destOrd="0" parTransId="{1664DB6C-E51F-4436-851B-E4EA37DCB1E0}" sibTransId="{A8AFB458-8A6D-42F5-9660-335CBF6056E9}"/>
    <dgm:cxn modelId="{2CE3D095-4A96-4F1B-BD8D-066CDE9024C0}" type="presOf" srcId="{84F8D88E-3B2A-41C4-B298-797A5A8FAE36}" destId="{35BF313F-A03F-4C03-8FAF-00803A9C98B7}" srcOrd="0" destOrd="0" presId="urn:microsoft.com/office/officeart/2005/8/layout/process5"/>
    <dgm:cxn modelId="{2A3B7CA0-AAF8-43D8-BECB-CE0E4E1410BD}" type="presOf" srcId="{2F2E51BF-80F3-4168-8AED-446534B32C17}" destId="{1DE55950-27FD-4096-91C5-F940A66346A5}" srcOrd="0" destOrd="0" presId="urn:microsoft.com/office/officeart/2005/8/layout/process5"/>
    <dgm:cxn modelId="{B95E08A3-7CA9-40B3-9267-C26AA4B2BA6D}" type="presOf" srcId="{8118E6C9-F3C6-406C-B0E8-17492E729076}" destId="{1BB6BBD7-E5E5-4D4C-8940-3246683D3A47}" srcOrd="1" destOrd="0" presId="urn:microsoft.com/office/officeart/2005/8/layout/process5"/>
    <dgm:cxn modelId="{3E5AE6B0-E04B-4B0B-81E2-AC4F5EA1FEF4}" type="presOf" srcId="{8118E6C9-F3C6-406C-B0E8-17492E729076}" destId="{6A46E695-DE73-4C15-8F31-CE307C85FFC2}" srcOrd="0" destOrd="0" presId="urn:microsoft.com/office/officeart/2005/8/layout/process5"/>
    <dgm:cxn modelId="{9AF21DB9-75AD-49E9-A52B-0EA524FEC2BB}" srcId="{84F8D88E-3B2A-41C4-B298-797A5A8FAE36}" destId="{B972E22E-7067-4107-ACBA-EDFDE6B7CAC6}" srcOrd="4" destOrd="0" parTransId="{8FA3FFF3-C0C6-440E-9D02-F1C7EB4ED33D}" sibTransId="{31B93523-AC4A-4B06-BB03-5DFF3DA12948}"/>
    <dgm:cxn modelId="{CF9334C6-560D-4DE0-BCCE-665AC71C0F97}" type="presOf" srcId="{5660E07E-B5D6-4F79-BA96-04A8223E7CB1}" destId="{899B6FBA-ED61-4B2C-A748-5DDC6A8A299F}" srcOrd="0" destOrd="0" presId="urn:microsoft.com/office/officeart/2005/8/layout/process5"/>
    <dgm:cxn modelId="{164DA6D5-F5B5-4941-ACA9-A56417DEC1C4}" srcId="{84F8D88E-3B2A-41C4-B298-797A5A8FAE36}" destId="{034FCBAD-5DB0-4CB1-A126-DB9A96E4C807}" srcOrd="1" destOrd="0" parTransId="{762AA3E1-A0BA-4B75-8E9F-75AE95E43D6D}" sibTransId="{8118E6C9-F3C6-406C-B0E8-17492E729076}"/>
    <dgm:cxn modelId="{5676EEDE-8E68-4475-803E-0C4F707AD8F9}" type="presOf" srcId="{034FCBAD-5DB0-4CB1-A126-DB9A96E4C807}" destId="{FCD1AF4D-A9F8-4E70-BF3E-DA4F4DA642CE}" srcOrd="0" destOrd="0" presId="urn:microsoft.com/office/officeart/2005/8/layout/process5"/>
    <dgm:cxn modelId="{92BE68DF-2DC3-4940-BF5E-7BF97E774AED}" type="presOf" srcId="{A8AFB458-8A6D-42F5-9660-335CBF6056E9}" destId="{F592DCA9-FF22-4892-B28C-EE9A3CBFED6B}" srcOrd="1" destOrd="0" presId="urn:microsoft.com/office/officeart/2005/8/layout/process5"/>
    <dgm:cxn modelId="{B77312FD-5A03-43EE-9814-F6C22455C059}" type="presOf" srcId="{B972E22E-7067-4107-ACBA-EDFDE6B7CAC6}" destId="{E57FEFBF-CD7B-42E8-B2B7-D2D106947BB0}" srcOrd="0" destOrd="0" presId="urn:microsoft.com/office/officeart/2005/8/layout/process5"/>
    <dgm:cxn modelId="{621542FD-EB74-48C7-B88D-D1B13A4A34F2}" srcId="{84F8D88E-3B2A-41C4-B298-797A5A8FAE36}" destId="{ACCE68CD-48A0-4F1B-8C92-C4B388CA43F5}" srcOrd="3" destOrd="0" parTransId="{CE2AC3A2-93AF-4FFE-B58C-B9DE929CC5A9}" sibTransId="{35BFD6C4-76A8-4B53-AD18-47EEDDAD4147}"/>
    <dgm:cxn modelId="{8816AF11-9601-4503-B629-AE52BC8525E5}" type="presParOf" srcId="{35BF313F-A03F-4C03-8FAF-00803A9C98B7}" destId="{1DE55950-27FD-4096-91C5-F940A66346A5}" srcOrd="0" destOrd="0" presId="urn:microsoft.com/office/officeart/2005/8/layout/process5"/>
    <dgm:cxn modelId="{0F95D1A2-8B5A-4028-9C21-8A0B65FE402B}" type="presParOf" srcId="{35BF313F-A03F-4C03-8FAF-00803A9C98B7}" destId="{2A5DAEDD-3A19-4745-B83B-72224F755059}" srcOrd="1" destOrd="0" presId="urn:microsoft.com/office/officeart/2005/8/layout/process5"/>
    <dgm:cxn modelId="{DC078857-7272-4E6D-A1D7-5A4737F1BF07}" type="presParOf" srcId="{2A5DAEDD-3A19-4745-B83B-72224F755059}" destId="{39EE3686-43F1-4421-BF7E-4A956603396D}" srcOrd="0" destOrd="0" presId="urn:microsoft.com/office/officeart/2005/8/layout/process5"/>
    <dgm:cxn modelId="{4C82F750-3F92-46D3-B636-34918FFF03CE}" type="presParOf" srcId="{35BF313F-A03F-4C03-8FAF-00803A9C98B7}" destId="{FCD1AF4D-A9F8-4E70-BF3E-DA4F4DA642CE}" srcOrd="2" destOrd="0" presId="urn:microsoft.com/office/officeart/2005/8/layout/process5"/>
    <dgm:cxn modelId="{692043A1-C1CD-4078-B282-3AE1295E7151}" type="presParOf" srcId="{35BF313F-A03F-4C03-8FAF-00803A9C98B7}" destId="{6A46E695-DE73-4C15-8F31-CE307C85FFC2}" srcOrd="3" destOrd="0" presId="urn:microsoft.com/office/officeart/2005/8/layout/process5"/>
    <dgm:cxn modelId="{2840A508-FE19-4CDD-A87C-DC0883421D8E}" type="presParOf" srcId="{6A46E695-DE73-4C15-8F31-CE307C85FFC2}" destId="{1BB6BBD7-E5E5-4D4C-8940-3246683D3A47}" srcOrd="0" destOrd="0" presId="urn:microsoft.com/office/officeart/2005/8/layout/process5"/>
    <dgm:cxn modelId="{BF90749F-9FCB-4E7C-81E9-B322DDF1975D}" type="presParOf" srcId="{35BF313F-A03F-4C03-8FAF-00803A9C98B7}" destId="{A8A7FCFC-D9A7-4076-BB4E-3C4E5D7FD8A6}" srcOrd="4" destOrd="0" presId="urn:microsoft.com/office/officeart/2005/8/layout/process5"/>
    <dgm:cxn modelId="{C26BFEC5-5616-40B5-BA92-F4865D673155}" type="presParOf" srcId="{35BF313F-A03F-4C03-8FAF-00803A9C98B7}" destId="{BC262006-DDF0-4BBE-855F-23C34357CE88}" srcOrd="5" destOrd="0" presId="urn:microsoft.com/office/officeart/2005/8/layout/process5"/>
    <dgm:cxn modelId="{8EE49E0B-7351-488C-8ED4-366214DC9E1D}" type="presParOf" srcId="{BC262006-DDF0-4BBE-855F-23C34357CE88}" destId="{F592DCA9-FF22-4892-B28C-EE9A3CBFED6B}" srcOrd="0" destOrd="0" presId="urn:microsoft.com/office/officeart/2005/8/layout/process5"/>
    <dgm:cxn modelId="{AFE16604-611E-4B71-9EF2-911E0520DBA9}" type="presParOf" srcId="{35BF313F-A03F-4C03-8FAF-00803A9C98B7}" destId="{01C7F7CB-8EA1-410F-A669-D627598EEF0C}" srcOrd="6" destOrd="0" presId="urn:microsoft.com/office/officeart/2005/8/layout/process5"/>
    <dgm:cxn modelId="{2F348FED-E267-42DA-8973-8BB1A04C7E21}" type="presParOf" srcId="{35BF313F-A03F-4C03-8FAF-00803A9C98B7}" destId="{E2D5E64C-DD11-4E70-8572-D32682CA1BE7}" srcOrd="7" destOrd="0" presId="urn:microsoft.com/office/officeart/2005/8/layout/process5"/>
    <dgm:cxn modelId="{0CD8C04F-6F88-4830-9D30-8422BBEB3F11}" type="presParOf" srcId="{E2D5E64C-DD11-4E70-8572-D32682CA1BE7}" destId="{F56AD913-0201-49E4-BF25-66BB36614B84}" srcOrd="0" destOrd="0" presId="urn:microsoft.com/office/officeart/2005/8/layout/process5"/>
    <dgm:cxn modelId="{E42ABBFA-57A2-41B5-9FF2-26A51E0920AA}" type="presParOf" srcId="{35BF313F-A03F-4C03-8FAF-00803A9C98B7}" destId="{E57FEFBF-CD7B-42E8-B2B7-D2D106947BB0}" srcOrd="8" destOrd="0" presId="urn:microsoft.com/office/officeart/2005/8/layout/process5"/>
    <dgm:cxn modelId="{94C2AA76-DB18-4168-9C09-819A7F6A910A}" type="presParOf" srcId="{35BF313F-A03F-4C03-8FAF-00803A9C98B7}" destId="{889778F7-D32E-41D7-8173-4303ADB6BFDD}" srcOrd="9" destOrd="0" presId="urn:microsoft.com/office/officeart/2005/8/layout/process5"/>
    <dgm:cxn modelId="{45BC3858-1997-489C-B018-583B966EA4AA}" type="presParOf" srcId="{889778F7-D32E-41D7-8173-4303ADB6BFDD}" destId="{B93A0D67-A8AE-4B7F-89FE-6DBC38A24F78}" srcOrd="0" destOrd="0" presId="urn:microsoft.com/office/officeart/2005/8/layout/process5"/>
    <dgm:cxn modelId="{88EA6AE0-65C4-4635-85E9-A1DBBB018990}" type="presParOf" srcId="{35BF313F-A03F-4C03-8FAF-00803A9C98B7}" destId="{7163169F-BF8E-47E2-863D-D605CB531BB6}" srcOrd="10" destOrd="0" presId="urn:microsoft.com/office/officeart/2005/8/layout/process5"/>
    <dgm:cxn modelId="{3BDC4663-3BAA-4C1E-8B5F-98840370DC59}" type="presParOf" srcId="{35BF313F-A03F-4C03-8FAF-00803A9C98B7}" destId="{899B6FBA-ED61-4B2C-A748-5DDC6A8A299F}" srcOrd="11" destOrd="0" presId="urn:microsoft.com/office/officeart/2005/8/layout/process5"/>
    <dgm:cxn modelId="{B8C8519E-2E21-4BA1-B62B-07F57EF44CFB}" type="presParOf" srcId="{899B6FBA-ED61-4B2C-A748-5DDC6A8A299F}" destId="{AC3B120B-C3E7-4A6D-ACD4-9E34FE1D1FE3}" srcOrd="0" destOrd="0" presId="urn:microsoft.com/office/officeart/2005/8/layout/process5"/>
    <dgm:cxn modelId="{292493EB-9223-4298-B983-C1ED030BDB0C}" type="presParOf" srcId="{35BF313F-A03F-4C03-8FAF-00803A9C98B7}" destId="{A3D9ACB5-69BF-4BD4-818D-B68F9FA7B3EB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9549975A-E022-42A3-8130-13C26F3637F0}" type="doc">
      <dgm:prSet loTypeId="urn:microsoft.com/office/officeart/2005/8/layout/process5" loCatId="process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US"/>
        </a:p>
      </dgm:t>
    </dgm:pt>
    <dgm:pt modelId="{542F7243-03FF-43B5-88AA-822B715349E3}">
      <dgm:prSet phldrT="[Text]"/>
      <dgm:spPr/>
      <dgm:t>
        <a:bodyPr/>
        <a:lstStyle/>
        <a:p>
          <a:r>
            <a:rPr lang="en-US"/>
            <a:t>Ask user for Game 1 score</a:t>
          </a:r>
        </a:p>
      </dgm:t>
    </dgm:pt>
    <dgm:pt modelId="{B05C6CBE-3691-4FBD-912D-9EA6EE256BF3}" type="parTrans" cxnId="{8863AE21-77FB-4B13-8E16-D83B6BB7A039}">
      <dgm:prSet/>
      <dgm:spPr/>
      <dgm:t>
        <a:bodyPr/>
        <a:lstStyle/>
        <a:p>
          <a:endParaRPr lang="en-US"/>
        </a:p>
      </dgm:t>
    </dgm:pt>
    <dgm:pt modelId="{7EC62FED-4D28-4D7F-87B4-2CC9F97544D9}" type="sibTrans" cxnId="{8863AE21-77FB-4B13-8E16-D83B6BB7A039}">
      <dgm:prSet/>
      <dgm:spPr/>
      <dgm:t>
        <a:bodyPr/>
        <a:lstStyle/>
        <a:p>
          <a:endParaRPr lang="en-US"/>
        </a:p>
      </dgm:t>
    </dgm:pt>
    <dgm:pt modelId="{0A92C8C8-575F-47E7-A642-AF105E3D80B4}">
      <dgm:prSet phldrT="[Text]"/>
      <dgm:spPr/>
      <dgm:t>
        <a:bodyPr/>
        <a:lstStyle/>
        <a:p>
          <a:r>
            <a:rPr lang="en-US"/>
            <a:t>Ask user for Game 2 score</a:t>
          </a:r>
        </a:p>
      </dgm:t>
    </dgm:pt>
    <dgm:pt modelId="{92159502-622C-4764-94AF-38762973C1DB}" type="parTrans" cxnId="{EEC2E049-3F59-4514-AB3B-C37723E01BEF}">
      <dgm:prSet/>
      <dgm:spPr/>
      <dgm:t>
        <a:bodyPr/>
        <a:lstStyle/>
        <a:p>
          <a:endParaRPr lang="en-US"/>
        </a:p>
      </dgm:t>
    </dgm:pt>
    <dgm:pt modelId="{559C6026-12B6-4DAC-905E-CE42CB2F8F36}" type="sibTrans" cxnId="{EEC2E049-3F59-4514-AB3B-C37723E01BEF}">
      <dgm:prSet/>
      <dgm:spPr/>
      <dgm:t>
        <a:bodyPr/>
        <a:lstStyle/>
        <a:p>
          <a:endParaRPr lang="en-US"/>
        </a:p>
      </dgm:t>
    </dgm:pt>
    <dgm:pt modelId="{C6A9DDD3-2CF5-423E-A6B5-A0AA8B338B5B}">
      <dgm:prSet phldrT="[Text]"/>
      <dgm:spPr/>
      <dgm:t>
        <a:bodyPr/>
        <a:lstStyle/>
        <a:p>
          <a:r>
            <a:rPr lang="en-US"/>
            <a:t>Add "Game 1 + Game 2 + Game 3= Total</a:t>
          </a:r>
        </a:p>
      </dgm:t>
    </dgm:pt>
    <dgm:pt modelId="{01CE26CA-D0ED-4EB7-8A7E-E35087D87596}" type="parTrans" cxnId="{C17DD35D-C23E-446D-8537-E7FEBBF9B83B}">
      <dgm:prSet/>
      <dgm:spPr/>
      <dgm:t>
        <a:bodyPr/>
        <a:lstStyle/>
        <a:p>
          <a:endParaRPr lang="en-US"/>
        </a:p>
      </dgm:t>
    </dgm:pt>
    <dgm:pt modelId="{82EF2196-2B47-44A6-A579-4F6F681FCD11}" type="sibTrans" cxnId="{C17DD35D-C23E-446D-8537-E7FEBBF9B83B}">
      <dgm:prSet/>
      <dgm:spPr/>
      <dgm:t>
        <a:bodyPr/>
        <a:lstStyle/>
        <a:p>
          <a:endParaRPr lang="en-US"/>
        </a:p>
      </dgm:t>
    </dgm:pt>
    <dgm:pt modelId="{44D78659-C66B-4986-AEEB-1740F6D35FC2}">
      <dgm:prSet phldrT="[Text]"/>
      <dgm:spPr/>
      <dgm:t>
        <a:bodyPr/>
        <a:lstStyle/>
        <a:p>
          <a:r>
            <a:rPr lang="en-US"/>
            <a:t>Total divided by 3 = Average Score</a:t>
          </a:r>
        </a:p>
      </dgm:t>
    </dgm:pt>
    <dgm:pt modelId="{F8C805D4-4465-40D4-B872-C6382C618204}" type="parTrans" cxnId="{049AE623-3E81-4889-961B-2F643A8E7BE4}">
      <dgm:prSet/>
      <dgm:spPr/>
      <dgm:t>
        <a:bodyPr/>
        <a:lstStyle/>
        <a:p>
          <a:endParaRPr lang="en-US"/>
        </a:p>
      </dgm:t>
    </dgm:pt>
    <dgm:pt modelId="{ACD8DDD1-8EDF-4008-8874-7056ECAAA3FF}" type="sibTrans" cxnId="{049AE623-3E81-4889-961B-2F643A8E7BE4}">
      <dgm:prSet/>
      <dgm:spPr/>
      <dgm:t>
        <a:bodyPr/>
        <a:lstStyle/>
        <a:p>
          <a:endParaRPr lang="en-US"/>
        </a:p>
      </dgm:t>
    </dgm:pt>
    <dgm:pt modelId="{F00D0EBF-9B28-4A60-A0A7-01A7931D9262}">
      <dgm:prSet phldrT="[Text]"/>
      <dgm:spPr/>
      <dgm:t>
        <a:bodyPr/>
        <a:lstStyle/>
        <a:p>
          <a:r>
            <a:rPr lang="en-US"/>
            <a:t>Display "Average Score"</a:t>
          </a:r>
        </a:p>
      </dgm:t>
    </dgm:pt>
    <dgm:pt modelId="{D6B563C4-C9C9-4671-BCBE-16C378E50C54}" type="parTrans" cxnId="{E5A28BDC-2E5F-443C-9EA3-92F0B6E6BBE8}">
      <dgm:prSet/>
      <dgm:spPr/>
      <dgm:t>
        <a:bodyPr/>
        <a:lstStyle/>
        <a:p>
          <a:endParaRPr lang="en-US"/>
        </a:p>
      </dgm:t>
    </dgm:pt>
    <dgm:pt modelId="{FC967D83-703C-4592-909E-7C0057E2A88B}" type="sibTrans" cxnId="{E5A28BDC-2E5F-443C-9EA3-92F0B6E6BBE8}">
      <dgm:prSet/>
      <dgm:spPr/>
      <dgm:t>
        <a:bodyPr/>
        <a:lstStyle/>
        <a:p>
          <a:endParaRPr lang="en-US"/>
        </a:p>
      </dgm:t>
    </dgm:pt>
    <dgm:pt modelId="{8AC80960-11E1-4803-8843-D70421BE20B9}">
      <dgm:prSet phldrT="[Text]"/>
      <dgm:spPr/>
      <dgm:t>
        <a:bodyPr/>
        <a:lstStyle/>
        <a:p>
          <a:r>
            <a:rPr lang="en-US"/>
            <a:t>Ask user for Game 3 score</a:t>
          </a:r>
        </a:p>
      </dgm:t>
    </dgm:pt>
    <dgm:pt modelId="{3670BAE6-E12B-4E2C-B870-736D39B882AE}" type="parTrans" cxnId="{EE41A6C4-B736-4C93-982C-92D92FEED528}">
      <dgm:prSet/>
      <dgm:spPr/>
      <dgm:t>
        <a:bodyPr/>
        <a:lstStyle/>
        <a:p>
          <a:endParaRPr lang="en-US"/>
        </a:p>
      </dgm:t>
    </dgm:pt>
    <dgm:pt modelId="{72563FDA-4A58-4E36-8766-693D47F680CE}" type="sibTrans" cxnId="{EE41A6C4-B736-4C93-982C-92D92FEED528}">
      <dgm:prSet/>
      <dgm:spPr/>
      <dgm:t>
        <a:bodyPr/>
        <a:lstStyle/>
        <a:p>
          <a:endParaRPr lang="en-US"/>
        </a:p>
      </dgm:t>
    </dgm:pt>
    <dgm:pt modelId="{B186D5D8-7464-4DE5-AD7E-743223F189CA}">
      <dgm:prSet phldrT="[Text]"/>
      <dgm:spPr/>
      <dgm:t>
        <a:bodyPr/>
        <a:lstStyle/>
        <a:p>
          <a:r>
            <a:rPr lang="en-US"/>
            <a:t>Start</a:t>
          </a:r>
        </a:p>
      </dgm:t>
    </dgm:pt>
    <dgm:pt modelId="{83AAF470-2A45-4BC8-A3C3-376D81A0D6CE}" type="parTrans" cxnId="{D743B6C1-B0C1-4901-BF04-8E9FEE42ABA0}">
      <dgm:prSet/>
      <dgm:spPr/>
      <dgm:t>
        <a:bodyPr/>
        <a:lstStyle/>
        <a:p>
          <a:endParaRPr lang="en-US"/>
        </a:p>
      </dgm:t>
    </dgm:pt>
    <dgm:pt modelId="{BE0F7F1A-9DF9-4A7F-808F-38EEB14284B8}" type="sibTrans" cxnId="{D743B6C1-B0C1-4901-BF04-8E9FEE42ABA0}">
      <dgm:prSet/>
      <dgm:spPr/>
      <dgm:t>
        <a:bodyPr/>
        <a:lstStyle/>
        <a:p>
          <a:endParaRPr lang="en-US"/>
        </a:p>
      </dgm:t>
    </dgm:pt>
    <dgm:pt modelId="{7231CEA1-D0A3-4D1C-A184-8509FAE23991}">
      <dgm:prSet phldrT="[Text]"/>
      <dgm:spPr/>
      <dgm:t>
        <a:bodyPr/>
        <a:lstStyle/>
        <a:p>
          <a:r>
            <a:rPr lang="en-US"/>
            <a:t>End</a:t>
          </a:r>
        </a:p>
      </dgm:t>
    </dgm:pt>
    <dgm:pt modelId="{5A11DFF4-B7B2-4B28-8FB1-29FC6427E39A}" type="parTrans" cxnId="{5D0E0C09-C8F6-433E-BFBD-5827787E15C5}">
      <dgm:prSet/>
      <dgm:spPr/>
      <dgm:t>
        <a:bodyPr/>
        <a:lstStyle/>
        <a:p>
          <a:endParaRPr lang="en-US"/>
        </a:p>
      </dgm:t>
    </dgm:pt>
    <dgm:pt modelId="{19272E37-2BB9-4C04-A5D6-4F222F6BEAE6}" type="sibTrans" cxnId="{5D0E0C09-C8F6-433E-BFBD-5827787E15C5}">
      <dgm:prSet/>
      <dgm:spPr/>
      <dgm:t>
        <a:bodyPr/>
        <a:lstStyle/>
        <a:p>
          <a:endParaRPr lang="en-US"/>
        </a:p>
      </dgm:t>
    </dgm:pt>
    <dgm:pt modelId="{CAC9E2FB-0297-4197-92A6-C505911BF4FF}" type="pres">
      <dgm:prSet presAssocID="{9549975A-E022-42A3-8130-13C26F3637F0}" presName="diagram" presStyleCnt="0">
        <dgm:presLayoutVars>
          <dgm:dir/>
          <dgm:resizeHandles val="exact"/>
        </dgm:presLayoutVars>
      </dgm:prSet>
      <dgm:spPr/>
    </dgm:pt>
    <dgm:pt modelId="{6D0A5A7C-B52F-4516-999A-B52C02C8F9B1}" type="pres">
      <dgm:prSet presAssocID="{B186D5D8-7464-4DE5-AD7E-743223F189CA}" presName="node" presStyleLbl="node1" presStyleIdx="0" presStyleCnt="8">
        <dgm:presLayoutVars>
          <dgm:bulletEnabled val="1"/>
        </dgm:presLayoutVars>
      </dgm:prSet>
      <dgm:spPr>
        <a:prstGeom prst="flowChartConnector">
          <a:avLst/>
        </a:prstGeom>
      </dgm:spPr>
    </dgm:pt>
    <dgm:pt modelId="{20FEFAEB-3992-4738-BACF-CFFDD61CCE13}" type="pres">
      <dgm:prSet presAssocID="{BE0F7F1A-9DF9-4A7F-808F-38EEB14284B8}" presName="sibTrans" presStyleLbl="sibTrans2D1" presStyleIdx="0" presStyleCnt="7"/>
      <dgm:spPr/>
    </dgm:pt>
    <dgm:pt modelId="{71CE2EB9-9BD1-44FD-B42D-CC6E73B45018}" type="pres">
      <dgm:prSet presAssocID="{BE0F7F1A-9DF9-4A7F-808F-38EEB14284B8}" presName="connectorText" presStyleLbl="sibTrans2D1" presStyleIdx="0" presStyleCnt="7"/>
      <dgm:spPr/>
    </dgm:pt>
    <dgm:pt modelId="{832EDF59-1086-4FF4-9B9B-D0DF59A4B6D4}" type="pres">
      <dgm:prSet presAssocID="{542F7243-03FF-43B5-88AA-822B715349E3}" presName="node" presStyleLbl="node1" presStyleIdx="1" presStyleCnt="8">
        <dgm:presLayoutVars>
          <dgm:bulletEnabled val="1"/>
        </dgm:presLayoutVars>
      </dgm:prSet>
      <dgm:spPr>
        <a:prstGeom prst="parallelogram">
          <a:avLst/>
        </a:prstGeom>
      </dgm:spPr>
    </dgm:pt>
    <dgm:pt modelId="{21AC8D14-53B3-455D-A395-28F82891CB31}" type="pres">
      <dgm:prSet presAssocID="{7EC62FED-4D28-4D7F-87B4-2CC9F97544D9}" presName="sibTrans" presStyleLbl="sibTrans2D1" presStyleIdx="1" presStyleCnt="7"/>
      <dgm:spPr/>
    </dgm:pt>
    <dgm:pt modelId="{8299213D-6935-4F22-B412-89426F088175}" type="pres">
      <dgm:prSet presAssocID="{7EC62FED-4D28-4D7F-87B4-2CC9F97544D9}" presName="connectorText" presStyleLbl="sibTrans2D1" presStyleIdx="1" presStyleCnt="7"/>
      <dgm:spPr/>
    </dgm:pt>
    <dgm:pt modelId="{4676E6E9-5CFA-4763-A705-6D47B6F99E08}" type="pres">
      <dgm:prSet presAssocID="{0A92C8C8-575F-47E7-A642-AF105E3D80B4}" presName="node" presStyleLbl="node1" presStyleIdx="2" presStyleCnt="8">
        <dgm:presLayoutVars>
          <dgm:bulletEnabled val="1"/>
        </dgm:presLayoutVars>
      </dgm:prSet>
      <dgm:spPr>
        <a:prstGeom prst="parallelogram">
          <a:avLst/>
        </a:prstGeom>
      </dgm:spPr>
    </dgm:pt>
    <dgm:pt modelId="{EFE8C41A-C191-4983-A4D8-C45224D9ADDC}" type="pres">
      <dgm:prSet presAssocID="{559C6026-12B6-4DAC-905E-CE42CB2F8F36}" presName="sibTrans" presStyleLbl="sibTrans2D1" presStyleIdx="2" presStyleCnt="7"/>
      <dgm:spPr/>
    </dgm:pt>
    <dgm:pt modelId="{45826AD5-5D0B-413C-B3C6-82CCBE8A02A5}" type="pres">
      <dgm:prSet presAssocID="{559C6026-12B6-4DAC-905E-CE42CB2F8F36}" presName="connectorText" presStyleLbl="sibTrans2D1" presStyleIdx="2" presStyleCnt="7"/>
      <dgm:spPr/>
    </dgm:pt>
    <dgm:pt modelId="{31129241-1750-4441-94B2-A7FA7AC880F8}" type="pres">
      <dgm:prSet presAssocID="{8AC80960-11E1-4803-8843-D70421BE20B9}" presName="node" presStyleLbl="node1" presStyleIdx="3" presStyleCnt="8">
        <dgm:presLayoutVars>
          <dgm:bulletEnabled val="1"/>
        </dgm:presLayoutVars>
      </dgm:prSet>
      <dgm:spPr>
        <a:prstGeom prst="parallelogram">
          <a:avLst/>
        </a:prstGeom>
      </dgm:spPr>
    </dgm:pt>
    <dgm:pt modelId="{2EF447CA-D498-4602-AB81-40F062004EC0}" type="pres">
      <dgm:prSet presAssocID="{72563FDA-4A58-4E36-8766-693D47F680CE}" presName="sibTrans" presStyleLbl="sibTrans2D1" presStyleIdx="3" presStyleCnt="7"/>
      <dgm:spPr/>
    </dgm:pt>
    <dgm:pt modelId="{2D7F5EEA-0975-424D-88F5-CCD539318979}" type="pres">
      <dgm:prSet presAssocID="{72563FDA-4A58-4E36-8766-693D47F680CE}" presName="connectorText" presStyleLbl="sibTrans2D1" presStyleIdx="3" presStyleCnt="7"/>
      <dgm:spPr/>
    </dgm:pt>
    <dgm:pt modelId="{1A807DE5-4469-493A-8D85-661F11A357A5}" type="pres">
      <dgm:prSet presAssocID="{C6A9DDD3-2CF5-423E-A6B5-A0AA8B338B5B}" presName="node" presStyleLbl="node1" presStyleIdx="4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5D9E61D1-97A2-4C3C-9232-5B0968843FBF}" type="pres">
      <dgm:prSet presAssocID="{82EF2196-2B47-44A6-A579-4F6F681FCD11}" presName="sibTrans" presStyleLbl="sibTrans2D1" presStyleIdx="4" presStyleCnt="7"/>
      <dgm:spPr/>
    </dgm:pt>
    <dgm:pt modelId="{31F30A2A-8907-4669-B0E9-8185A65EA14E}" type="pres">
      <dgm:prSet presAssocID="{82EF2196-2B47-44A6-A579-4F6F681FCD11}" presName="connectorText" presStyleLbl="sibTrans2D1" presStyleIdx="4" presStyleCnt="7"/>
      <dgm:spPr/>
    </dgm:pt>
    <dgm:pt modelId="{446AEE38-EBEA-43F6-96E3-A373A312C545}" type="pres">
      <dgm:prSet presAssocID="{44D78659-C66B-4986-AEEB-1740F6D35FC2}" presName="node" presStyleLbl="node1" presStyleIdx="5" presStyleCnt="8">
        <dgm:presLayoutVars>
          <dgm:bulletEnabled val="1"/>
        </dgm:presLayoutVars>
      </dgm:prSet>
      <dgm:spPr>
        <a:prstGeom prst="rect">
          <a:avLst/>
        </a:prstGeom>
      </dgm:spPr>
    </dgm:pt>
    <dgm:pt modelId="{8C495535-919C-4EEA-A9D9-F2BD24063348}" type="pres">
      <dgm:prSet presAssocID="{ACD8DDD1-8EDF-4008-8874-7056ECAAA3FF}" presName="sibTrans" presStyleLbl="sibTrans2D1" presStyleIdx="5" presStyleCnt="7"/>
      <dgm:spPr/>
    </dgm:pt>
    <dgm:pt modelId="{FD23A1F5-4CB6-40D2-9807-86D8529C3F76}" type="pres">
      <dgm:prSet presAssocID="{ACD8DDD1-8EDF-4008-8874-7056ECAAA3FF}" presName="connectorText" presStyleLbl="sibTrans2D1" presStyleIdx="5" presStyleCnt="7"/>
      <dgm:spPr/>
    </dgm:pt>
    <dgm:pt modelId="{5EEB8002-B6CA-4625-882D-FDF9C32C6744}" type="pres">
      <dgm:prSet presAssocID="{F00D0EBF-9B28-4A60-A0A7-01A7931D9262}" presName="node" presStyleLbl="node1" presStyleIdx="6" presStyleCnt="8">
        <dgm:presLayoutVars>
          <dgm:bulletEnabled val="1"/>
        </dgm:presLayoutVars>
      </dgm:prSet>
      <dgm:spPr>
        <a:prstGeom prst="parallelogram">
          <a:avLst/>
        </a:prstGeom>
      </dgm:spPr>
    </dgm:pt>
    <dgm:pt modelId="{E26A5193-0157-4F5E-AD23-6E97D298DF4D}" type="pres">
      <dgm:prSet presAssocID="{FC967D83-703C-4592-909E-7C0057E2A88B}" presName="sibTrans" presStyleLbl="sibTrans2D1" presStyleIdx="6" presStyleCnt="7"/>
      <dgm:spPr/>
    </dgm:pt>
    <dgm:pt modelId="{5F8E0FEA-8146-413F-954B-D27AE03014CD}" type="pres">
      <dgm:prSet presAssocID="{FC967D83-703C-4592-909E-7C0057E2A88B}" presName="connectorText" presStyleLbl="sibTrans2D1" presStyleIdx="6" presStyleCnt="7"/>
      <dgm:spPr/>
    </dgm:pt>
    <dgm:pt modelId="{FA88CDD2-1C29-40A0-A77D-981DE4DD92F8}" type="pres">
      <dgm:prSet presAssocID="{7231CEA1-D0A3-4D1C-A184-8509FAE23991}" presName="node" presStyleLbl="node1" presStyleIdx="7" presStyleCnt="8">
        <dgm:presLayoutVars>
          <dgm:bulletEnabled val="1"/>
        </dgm:presLayoutVars>
      </dgm:prSet>
      <dgm:spPr>
        <a:prstGeom prst="flowChartConnector">
          <a:avLst/>
        </a:prstGeom>
      </dgm:spPr>
    </dgm:pt>
  </dgm:ptLst>
  <dgm:cxnLst>
    <dgm:cxn modelId="{49E86601-CB92-4033-96E1-5A2FCFACA0BA}" type="presOf" srcId="{BE0F7F1A-9DF9-4A7F-808F-38EEB14284B8}" destId="{71CE2EB9-9BD1-44FD-B42D-CC6E73B45018}" srcOrd="1" destOrd="0" presId="urn:microsoft.com/office/officeart/2005/8/layout/process5"/>
    <dgm:cxn modelId="{F6F1B703-9541-4CD9-B1B9-6B21A8465787}" type="presOf" srcId="{8AC80960-11E1-4803-8843-D70421BE20B9}" destId="{31129241-1750-4441-94B2-A7FA7AC880F8}" srcOrd="0" destOrd="0" presId="urn:microsoft.com/office/officeart/2005/8/layout/process5"/>
    <dgm:cxn modelId="{5D0E0C09-C8F6-433E-BFBD-5827787E15C5}" srcId="{9549975A-E022-42A3-8130-13C26F3637F0}" destId="{7231CEA1-D0A3-4D1C-A184-8509FAE23991}" srcOrd="7" destOrd="0" parTransId="{5A11DFF4-B7B2-4B28-8FB1-29FC6427E39A}" sibTransId="{19272E37-2BB9-4C04-A5D6-4F222F6BEAE6}"/>
    <dgm:cxn modelId="{29293309-D2B4-4AF1-B48E-87736D9B79FC}" type="presOf" srcId="{44D78659-C66B-4986-AEEB-1740F6D35FC2}" destId="{446AEE38-EBEA-43F6-96E3-A373A312C545}" srcOrd="0" destOrd="0" presId="urn:microsoft.com/office/officeart/2005/8/layout/process5"/>
    <dgm:cxn modelId="{0BB83F1A-51D8-4555-B190-7EEA8D14A357}" type="presOf" srcId="{72563FDA-4A58-4E36-8766-693D47F680CE}" destId="{2D7F5EEA-0975-424D-88F5-CCD539318979}" srcOrd="1" destOrd="0" presId="urn:microsoft.com/office/officeart/2005/8/layout/process5"/>
    <dgm:cxn modelId="{78E0EF1B-6B9B-417F-B770-F5B6EB8FBF21}" type="presOf" srcId="{9549975A-E022-42A3-8130-13C26F3637F0}" destId="{CAC9E2FB-0297-4197-92A6-C505911BF4FF}" srcOrd="0" destOrd="0" presId="urn:microsoft.com/office/officeart/2005/8/layout/process5"/>
    <dgm:cxn modelId="{900FA11C-9535-468D-9B89-ECC095E667AF}" type="presOf" srcId="{559C6026-12B6-4DAC-905E-CE42CB2F8F36}" destId="{45826AD5-5D0B-413C-B3C6-82CCBE8A02A5}" srcOrd="1" destOrd="0" presId="urn:microsoft.com/office/officeart/2005/8/layout/process5"/>
    <dgm:cxn modelId="{8863AE21-77FB-4B13-8E16-D83B6BB7A039}" srcId="{9549975A-E022-42A3-8130-13C26F3637F0}" destId="{542F7243-03FF-43B5-88AA-822B715349E3}" srcOrd="1" destOrd="0" parTransId="{B05C6CBE-3691-4FBD-912D-9EA6EE256BF3}" sibTransId="{7EC62FED-4D28-4D7F-87B4-2CC9F97544D9}"/>
    <dgm:cxn modelId="{049AE623-3E81-4889-961B-2F643A8E7BE4}" srcId="{9549975A-E022-42A3-8130-13C26F3637F0}" destId="{44D78659-C66B-4986-AEEB-1740F6D35FC2}" srcOrd="5" destOrd="0" parTransId="{F8C805D4-4465-40D4-B872-C6382C618204}" sibTransId="{ACD8DDD1-8EDF-4008-8874-7056ECAAA3FF}"/>
    <dgm:cxn modelId="{C8330227-3082-4427-AAA3-DA7CFA300554}" type="presOf" srcId="{559C6026-12B6-4DAC-905E-CE42CB2F8F36}" destId="{EFE8C41A-C191-4983-A4D8-C45224D9ADDC}" srcOrd="0" destOrd="0" presId="urn:microsoft.com/office/officeart/2005/8/layout/process5"/>
    <dgm:cxn modelId="{BAF5792E-2D85-4BBD-9FCF-03BE14B5A7D9}" type="presOf" srcId="{7EC62FED-4D28-4D7F-87B4-2CC9F97544D9}" destId="{21AC8D14-53B3-455D-A395-28F82891CB31}" srcOrd="0" destOrd="0" presId="urn:microsoft.com/office/officeart/2005/8/layout/process5"/>
    <dgm:cxn modelId="{C17DD35D-C23E-446D-8537-E7FEBBF9B83B}" srcId="{9549975A-E022-42A3-8130-13C26F3637F0}" destId="{C6A9DDD3-2CF5-423E-A6B5-A0AA8B338B5B}" srcOrd="4" destOrd="0" parTransId="{01CE26CA-D0ED-4EB7-8A7E-E35087D87596}" sibTransId="{82EF2196-2B47-44A6-A579-4F6F681FCD11}"/>
    <dgm:cxn modelId="{7F8E2A68-B617-4815-880A-E1B940B3CD77}" type="presOf" srcId="{BE0F7F1A-9DF9-4A7F-808F-38EEB14284B8}" destId="{20FEFAEB-3992-4738-BACF-CFFDD61CCE13}" srcOrd="0" destOrd="0" presId="urn:microsoft.com/office/officeart/2005/8/layout/process5"/>
    <dgm:cxn modelId="{EEC2E049-3F59-4514-AB3B-C37723E01BEF}" srcId="{9549975A-E022-42A3-8130-13C26F3637F0}" destId="{0A92C8C8-575F-47E7-A642-AF105E3D80B4}" srcOrd="2" destOrd="0" parTransId="{92159502-622C-4764-94AF-38762973C1DB}" sibTransId="{559C6026-12B6-4DAC-905E-CE42CB2F8F36}"/>
    <dgm:cxn modelId="{F97A5070-D72E-4D98-A0F3-113C383123EC}" type="presOf" srcId="{72563FDA-4A58-4E36-8766-693D47F680CE}" destId="{2EF447CA-D498-4602-AB81-40F062004EC0}" srcOrd="0" destOrd="0" presId="urn:microsoft.com/office/officeart/2005/8/layout/process5"/>
    <dgm:cxn modelId="{34392F71-67B1-46A3-B82B-FDEB0F0B3EB7}" type="presOf" srcId="{B186D5D8-7464-4DE5-AD7E-743223F189CA}" destId="{6D0A5A7C-B52F-4516-999A-B52C02C8F9B1}" srcOrd="0" destOrd="0" presId="urn:microsoft.com/office/officeart/2005/8/layout/process5"/>
    <dgm:cxn modelId="{048A8954-8F53-4D35-87FF-E916DD3A5015}" type="presOf" srcId="{F00D0EBF-9B28-4A60-A0A7-01A7931D9262}" destId="{5EEB8002-B6CA-4625-882D-FDF9C32C6744}" srcOrd="0" destOrd="0" presId="urn:microsoft.com/office/officeart/2005/8/layout/process5"/>
    <dgm:cxn modelId="{E8A9F555-A09D-403C-B8AF-E5A65F3327C3}" type="presOf" srcId="{0A92C8C8-575F-47E7-A642-AF105E3D80B4}" destId="{4676E6E9-5CFA-4763-A705-6D47B6F99E08}" srcOrd="0" destOrd="0" presId="urn:microsoft.com/office/officeart/2005/8/layout/process5"/>
    <dgm:cxn modelId="{838BB177-F9E1-4981-8E8D-0F1197A770F9}" type="presOf" srcId="{C6A9DDD3-2CF5-423E-A6B5-A0AA8B338B5B}" destId="{1A807DE5-4469-493A-8D85-661F11A357A5}" srcOrd="0" destOrd="0" presId="urn:microsoft.com/office/officeart/2005/8/layout/process5"/>
    <dgm:cxn modelId="{36C29791-FC02-4B1B-BA76-35D3BB566510}" type="presOf" srcId="{7231CEA1-D0A3-4D1C-A184-8509FAE23991}" destId="{FA88CDD2-1C29-40A0-A77D-981DE4DD92F8}" srcOrd="0" destOrd="0" presId="urn:microsoft.com/office/officeart/2005/8/layout/process5"/>
    <dgm:cxn modelId="{4DC03D99-836A-47D3-8424-CB3DA3BC7561}" type="presOf" srcId="{7EC62FED-4D28-4D7F-87B4-2CC9F97544D9}" destId="{8299213D-6935-4F22-B412-89426F088175}" srcOrd="1" destOrd="0" presId="urn:microsoft.com/office/officeart/2005/8/layout/process5"/>
    <dgm:cxn modelId="{E3D0789B-AF19-4B96-B104-4527C22837CE}" type="presOf" srcId="{FC967D83-703C-4592-909E-7C0057E2A88B}" destId="{5F8E0FEA-8146-413F-954B-D27AE03014CD}" srcOrd="1" destOrd="0" presId="urn:microsoft.com/office/officeart/2005/8/layout/process5"/>
    <dgm:cxn modelId="{5F1C41A0-90B9-4D74-BC8C-DCDB04E0D3A7}" type="presOf" srcId="{542F7243-03FF-43B5-88AA-822B715349E3}" destId="{832EDF59-1086-4FF4-9B9B-D0DF59A4B6D4}" srcOrd="0" destOrd="0" presId="urn:microsoft.com/office/officeart/2005/8/layout/process5"/>
    <dgm:cxn modelId="{14C3D7AE-7357-48FF-A2DD-EF524E187E72}" type="presOf" srcId="{ACD8DDD1-8EDF-4008-8874-7056ECAAA3FF}" destId="{8C495535-919C-4EEA-A9D9-F2BD24063348}" srcOrd="0" destOrd="0" presId="urn:microsoft.com/office/officeart/2005/8/layout/process5"/>
    <dgm:cxn modelId="{4E8F14BC-8C36-4960-8CE1-2C4D51B80378}" type="presOf" srcId="{FC967D83-703C-4592-909E-7C0057E2A88B}" destId="{E26A5193-0157-4F5E-AD23-6E97D298DF4D}" srcOrd="0" destOrd="0" presId="urn:microsoft.com/office/officeart/2005/8/layout/process5"/>
    <dgm:cxn modelId="{D743B6C1-B0C1-4901-BF04-8E9FEE42ABA0}" srcId="{9549975A-E022-42A3-8130-13C26F3637F0}" destId="{B186D5D8-7464-4DE5-AD7E-743223F189CA}" srcOrd="0" destOrd="0" parTransId="{83AAF470-2A45-4BC8-A3C3-376D81A0D6CE}" sibTransId="{BE0F7F1A-9DF9-4A7F-808F-38EEB14284B8}"/>
    <dgm:cxn modelId="{EE41A6C4-B736-4C93-982C-92D92FEED528}" srcId="{9549975A-E022-42A3-8130-13C26F3637F0}" destId="{8AC80960-11E1-4803-8843-D70421BE20B9}" srcOrd="3" destOrd="0" parTransId="{3670BAE6-E12B-4E2C-B870-736D39B882AE}" sibTransId="{72563FDA-4A58-4E36-8766-693D47F680CE}"/>
    <dgm:cxn modelId="{DF00D7C7-24E1-4E0A-9346-54148F2167C4}" type="presOf" srcId="{ACD8DDD1-8EDF-4008-8874-7056ECAAA3FF}" destId="{FD23A1F5-4CB6-40D2-9807-86D8529C3F76}" srcOrd="1" destOrd="0" presId="urn:microsoft.com/office/officeart/2005/8/layout/process5"/>
    <dgm:cxn modelId="{BB5164CD-749C-4B0B-BEE9-22BD808E2007}" type="presOf" srcId="{82EF2196-2B47-44A6-A579-4F6F681FCD11}" destId="{5D9E61D1-97A2-4C3C-9232-5B0968843FBF}" srcOrd="0" destOrd="0" presId="urn:microsoft.com/office/officeart/2005/8/layout/process5"/>
    <dgm:cxn modelId="{E5A28BDC-2E5F-443C-9EA3-92F0B6E6BBE8}" srcId="{9549975A-E022-42A3-8130-13C26F3637F0}" destId="{F00D0EBF-9B28-4A60-A0A7-01A7931D9262}" srcOrd="6" destOrd="0" parTransId="{D6B563C4-C9C9-4671-BCBE-16C378E50C54}" sibTransId="{FC967D83-703C-4592-909E-7C0057E2A88B}"/>
    <dgm:cxn modelId="{05904BF1-6765-4DD1-BE51-885C1BB6C157}" type="presOf" srcId="{82EF2196-2B47-44A6-A579-4F6F681FCD11}" destId="{31F30A2A-8907-4669-B0E9-8185A65EA14E}" srcOrd="1" destOrd="0" presId="urn:microsoft.com/office/officeart/2005/8/layout/process5"/>
    <dgm:cxn modelId="{600201A3-8023-45E8-A9FC-4CC5CC25EF0F}" type="presParOf" srcId="{CAC9E2FB-0297-4197-92A6-C505911BF4FF}" destId="{6D0A5A7C-B52F-4516-999A-B52C02C8F9B1}" srcOrd="0" destOrd="0" presId="urn:microsoft.com/office/officeart/2005/8/layout/process5"/>
    <dgm:cxn modelId="{E153DAE1-98B3-4342-AF61-9FC62D5C01CF}" type="presParOf" srcId="{CAC9E2FB-0297-4197-92A6-C505911BF4FF}" destId="{20FEFAEB-3992-4738-BACF-CFFDD61CCE13}" srcOrd="1" destOrd="0" presId="urn:microsoft.com/office/officeart/2005/8/layout/process5"/>
    <dgm:cxn modelId="{2DA3930E-3C64-4B25-B3CE-D5955CA9C8D1}" type="presParOf" srcId="{20FEFAEB-3992-4738-BACF-CFFDD61CCE13}" destId="{71CE2EB9-9BD1-44FD-B42D-CC6E73B45018}" srcOrd="0" destOrd="0" presId="urn:microsoft.com/office/officeart/2005/8/layout/process5"/>
    <dgm:cxn modelId="{993477E7-6EBB-4C99-9B9D-F90D22186750}" type="presParOf" srcId="{CAC9E2FB-0297-4197-92A6-C505911BF4FF}" destId="{832EDF59-1086-4FF4-9B9B-D0DF59A4B6D4}" srcOrd="2" destOrd="0" presId="urn:microsoft.com/office/officeart/2005/8/layout/process5"/>
    <dgm:cxn modelId="{787D8C36-AF7C-4611-A2F1-F980816208F0}" type="presParOf" srcId="{CAC9E2FB-0297-4197-92A6-C505911BF4FF}" destId="{21AC8D14-53B3-455D-A395-28F82891CB31}" srcOrd="3" destOrd="0" presId="urn:microsoft.com/office/officeart/2005/8/layout/process5"/>
    <dgm:cxn modelId="{73D3C000-5153-4390-8C3B-1E3F74FE5CB4}" type="presParOf" srcId="{21AC8D14-53B3-455D-A395-28F82891CB31}" destId="{8299213D-6935-4F22-B412-89426F088175}" srcOrd="0" destOrd="0" presId="urn:microsoft.com/office/officeart/2005/8/layout/process5"/>
    <dgm:cxn modelId="{F79016E6-4B68-4EB2-8F12-34AB5B5AD574}" type="presParOf" srcId="{CAC9E2FB-0297-4197-92A6-C505911BF4FF}" destId="{4676E6E9-5CFA-4763-A705-6D47B6F99E08}" srcOrd="4" destOrd="0" presId="urn:microsoft.com/office/officeart/2005/8/layout/process5"/>
    <dgm:cxn modelId="{DD13726E-44EB-4A10-BD72-776ECCD39364}" type="presParOf" srcId="{CAC9E2FB-0297-4197-92A6-C505911BF4FF}" destId="{EFE8C41A-C191-4983-A4D8-C45224D9ADDC}" srcOrd="5" destOrd="0" presId="urn:microsoft.com/office/officeart/2005/8/layout/process5"/>
    <dgm:cxn modelId="{47778309-8AF5-4960-97F3-2F47017B8429}" type="presParOf" srcId="{EFE8C41A-C191-4983-A4D8-C45224D9ADDC}" destId="{45826AD5-5D0B-413C-B3C6-82CCBE8A02A5}" srcOrd="0" destOrd="0" presId="urn:microsoft.com/office/officeart/2005/8/layout/process5"/>
    <dgm:cxn modelId="{06D2F823-7D4F-4BC0-A3C9-C7D1A7E4D780}" type="presParOf" srcId="{CAC9E2FB-0297-4197-92A6-C505911BF4FF}" destId="{31129241-1750-4441-94B2-A7FA7AC880F8}" srcOrd="6" destOrd="0" presId="urn:microsoft.com/office/officeart/2005/8/layout/process5"/>
    <dgm:cxn modelId="{C8183C85-7BA4-4FAF-8AD6-19127E295E43}" type="presParOf" srcId="{CAC9E2FB-0297-4197-92A6-C505911BF4FF}" destId="{2EF447CA-D498-4602-AB81-40F062004EC0}" srcOrd="7" destOrd="0" presId="urn:microsoft.com/office/officeart/2005/8/layout/process5"/>
    <dgm:cxn modelId="{741D039A-BCFE-4570-B40C-AECF4703B72C}" type="presParOf" srcId="{2EF447CA-D498-4602-AB81-40F062004EC0}" destId="{2D7F5EEA-0975-424D-88F5-CCD539318979}" srcOrd="0" destOrd="0" presId="urn:microsoft.com/office/officeart/2005/8/layout/process5"/>
    <dgm:cxn modelId="{29629746-F252-453F-8BF7-171E2E18ADEA}" type="presParOf" srcId="{CAC9E2FB-0297-4197-92A6-C505911BF4FF}" destId="{1A807DE5-4469-493A-8D85-661F11A357A5}" srcOrd="8" destOrd="0" presId="urn:microsoft.com/office/officeart/2005/8/layout/process5"/>
    <dgm:cxn modelId="{C4F09A3D-A51F-4ADB-888F-A423DE64EB04}" type="presParOf" srcId="{CAC9E2FB-0297-4197-92A6-C505911BF4FF}" destId="{5D9E61D1-97A2-4C3C-9232-5B0968843FBF}" srcOrd="9" destOrd="0" presId="urn:microsoft.com/office/officeart/2005/8/layout/process5"/>
    <dgm:cxn modelId="{58EF4D4B-AC23-4AA0-99A1-825BDF3F24CB}" type="presParOf" srcId="{5D9E61D1-97A2-4C3C-9232-5B0968843FBF}" destId="{31F30A2A-8907-4669-B0E9-8185A65EA14E}" srcOrd="0" destOrd="0" presId="urn:microsoft.com/office/officeart/2005/8/layout/process5"/>
    <dgm:cxn modelId="{A0092E00-C97F-4E39-A097-D36560D87EDD}" type="presParOf" srcId="{CAC9E2FB-0297-4197-92A6-C505911BF4FF}" destId="{446AEE38-EBEA-43F6-96E3-A373A312C545}" srcOrd="10" destOrd="0" presId="urn:microsoft.com/office/officeart/2005/8/layout/process5"/>
    <dgm:cxn modelId="{4D74F11B-3A79-425F-92DB-BADAACC033C1}" type="presParOf" srcId="{CAC9E2FB-0297-4197-92A6-C505911BF4FF}" destId="{8C495535-919C-4EEA-A9D9-F2BD24063348}" srcOrd="11" destOrd="0" presId="urn:microsoft.com/office/officeart/2005/8/layout/process5"/>
    <dgm:cxn modelId="{B9AC4A1D-CE5B-4C6F-9F3D-23677680DC51}" type="presParOf" srcId="{8C495535-919C-4EEA-A9D9-F2BD24063348}" destId="{FD23A1F5-4CB6-40D2-9807-86D8529C3F76}" srcOrd="0" destOrd="0" presId="urn:microsoft.com/office/officeart/2005/8/layout/process5"/>
    <dgm:cxn modelId="{B2B8B252-CDCA-4914-BB4E-30EC9D8003AA}" type="presParOf" srcId="{CAC9E2FB-0297-4197-92A6-C505911BF4FF}" destId="{5EEB8002-B6CA-4625-882D-FDF9C32C6744}" srcOrd="12" destOrd="0" presId="urn:microsoft.com/office/officeart/2005/8/layout/process5"/>
    <dgm:cxn modelId="{14B30E61-1F68-43C6-9584-99A77ABDAA68}" type="presParOf" srcId="{CAC9E2FB-0297-4197-92A6-C505911BF4FF}" destId="{E26A5193-0157-4F5E-AD23-6E97D298DF4D}" srcOrd="13" destOrd="0" presId="urn:microsoft.com/office/officeart/2005/8/layout/process5"/>
    <dgm:cxn modelId="{F514C1FA-0681-4F25-81A1-10692D503DBC}" type="presParOf" srcId="{E26A5193-0157-4F5E-AD23-6E97D298DF4D}" destId="{5F8E0FEA-8146-413F-954B-D27AE03014CD}" srcOrd="0" destOrd="0" presId="urn:microsoft.com/office/officeart/2005/8/layout/process5"/>
    <dgm:cxn modelId="{5FE488D5-7759-4C0A-806B-594702030B81}" type="presParOf" srcId="{CAC9E2FB-0297-4197-92A6-C505911BF4FF}" destId="{FA88CDD2-1C29-40A0-A77D-981DE4DD92F8}" srcOrd="14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1E87EFD-D138-488C-945C-50C8C9D0691F}" type="doc">
      <dgm:prSet loTypeId="urn:microsoft.com/office/officeart/2005/8/layout/process5" loCatId="process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US"/>
        </a:p>
      </dgm:t>
    </dgm:pt>
    <dgm:pt modelId="{7DE5BFBF-4086-4A61-8506-189832C250FD}">
      <dgm:prSet phldrT="[Text]"/>
      <dgm:spPr/>
      <dgm:t>
        <a:bodyPr/>
        <a:lstStyle/>
        <a:p>
          <a:r>
            <a:rPr lang="en-US"/>
            <a:t>Start</a:t>
          </a:r>
        </a:p>
      </dgm:t>
    </dgm:pt>
    <dgm:pt modelId="{11975EF9-1825-4178-8C6B-24E622CDF2E4}" type="parTrans" cxnId="{0A14CFB5-0324-4B92-B623-007175EE366E}">
      <dgm:prSet/>
      <dgm:spPr/>
      <dgm:t>
        <a:bodyPr/>
        <a:lstStyle/>
        <a:p>
          <a:endParaRPr lang="en-US"/>
        </a:p>
      </dgm:t>
    </dgm:pt>
    <dgm:pt modelId="{F5C5E164-0CC2-4FF1-B9A5-554B370AADCC}" type="sibTrans" cxnId="{0A14CFB5-0324-4B92-B623-007175EE366E}">
      <dgm:prSet/>
      <dgm:spPr/>
      <dgm:t>
        <a:bodyPr/>
        <a:lstStyle/>
        <a:p>
          <a:endParaRPr lang="en-US"/>
        </a:p>
      </dgm:t>
    </dgm:pt>
    <dgm:pt modelId="{51AC80CA-2512-4310-8645-6FB7507D221C}">
      <dgm:prSet phldrT="[Text]"/>
      <dgm:spPr/>
      <dgm:t>
        <a:bodyPr/>
        <a:lstStyle/>
        <a:p>
          <a:r>
            <a:rPr lang="en-US"/>
            <a:t>Prompt user with "My Credit"</a:t>
          </a:r>
        </a:p>
      </dgm:t>
    </dgm:pt>
    <dgm:pt modelId="{A688032C-9D3D-45C7-9AF6-769E3CD50F4C}" type="parTrans" cxnId="{18697399-EC23-425D-85E3-D830E837B57F}">
      <dgm:prSet/>
      <dgm:spPr/>
      <dgm:t>
        <a:bodyPr/>
        <a:lstStyle/>
        <a:p>
          <a:endParaRPr lang="en-US"/>
        </a:p>
      </dgm:t>
    </dgm:pt>
    <dgm:pt modelId="{79C4DE55-8B2B-4AE4-9E38-C96BE102275C}" type="sibTrans" cxnId="{18697399-EC23-425D-85E3-D830E837B57F}">
      <dgm:prSet/>
      <dgm:spPr/>
      <dgm:t>
        <a:bodyPr/>
        <a:lstStyle/>
        <a:p>
          <a:endParaRPr lang="en-US"/>
        </a:p>
      </dgm:t>
    </dgm:pt>
    <dgm:pt modelId="{37820A90-24D6-4C40-83C0-4D8A375B63A8}">
      <dgm:prSet phldrT="[Text]"/>
      <dgm:spPr/>
      <dgm:t>
        <a:bodyPr/>
        <a:lstStyle/>
        <a:p>
          <a:r>
            <a:rPr lang="en-US"/>
            <a:t>Ask user for "Amount of Credit Used"</a:t>
          </a:r>
        </a:p>
      </dgm:t>
    </dgm:pt>
    <dgm:pt modelId="{24D446D9-4FD3-4822-9721-6E019FE5F04B}" type="parTrans" cxnId="{BE4E0A66-1124-4A06-9155-698F4B6659E8}">
      <dgm:prSet/>
      <dgm:spPr/>
      <dgm:t>
        <a:bodyPr/>
        <a:lstStyle/>
        <a:p>
          <a:endParaRPr lang="en-US"/>
        </a:p>
      </dgm:t>
    </dgm:pt>
    <dgm:pt modelId="{DC831F2E-AD4A-4347-B3EB-3123E8AE2B3E}" type="sibTrans" cxnId="{BE4E0A66-1124-4A06-9155-698F4B6659E8}">
      <dgm:prSet/>
      <dgm:spPr/>
      <dgm:t>
        <a:bodyPr/>
        <a:lstStyle/>
        <a:p>
          <a:endParaRPr lang="en-US"/>
        </a:p>
      </dgm:t>
    </dgm:pt>
    <dgm:pt modelId="{465FEF7C-8C1A-4641-B345-2D4C16EB55EC}">
      <dgm:prSet phldrT="[Text]"/>
      <dgm:spPr/>
      <dgm:t>
        <a:bodyPr/>
        <a:lstStyle/>
        <a:p>
          <a:r>
            <a:rPr lang="en-US"/>
            <a:t>Available Balance = Maximum Credit - Amount of Credit Used</a:t>
          </a:r>
        </a:p>
      </dgm:t>
    </dgm:pt>
    <dgm:pt modelId="{48A02A4C-9EB0-4BE2-A849-16F3A24E1C85}" type="parTrans" cxnId="{BECE9D88-8E77-4D3D-AD8D-491033C00FA4}">
      <dgm:prSet/>
      <dgm:spPr/>
      <dgm:t>
        <a:bodyPr/>
        <a:lstStyle/>
        <a:p>
          <a:endParaRPr lang="en-US"/>
        </a:p>
      </dgm:t>
    </dgm:pt>
    <dgm:pt modelId="{7F934A5A-E2F7-4500-95C5-B20FA29A0364}" type="sibTrans" cxnId="{BECE9D88-8E77-4D3D-AD8D-491033C00FA4}">
      <dgm:prSet/>
      <dgm:spPr/>
      <dgm:t>
        <a:bodyPr/>
        <a:lstStyle/>
        <a:p>
          <a:endParaRPr lang="en-US"/>
        </a:p>
      </dgm:t>
    </dgm:pt>
    <dgm:pt modelId="{C8032294-FAD5-4110-B85D-F3BF1D283E09}">
      <dgm:prSet phldrT="[Text]"/>
      <dgm:spPr/>
      <dgm:t>
        <a:bodyPr/>
        <a:lstStyle/>
        <a:p>
          <a:r>
            <a:rPr lang="en-US"/>
            <a:t>End</a:t>
          </a:r>
        </a:p>
      </dgm:t>
    </dgm:pt>
    <dgm:pt modelId="{631485AB-FBBD-4208-8F6A-E6EFF7FF19A1}" type="parTrans" cxnId="{1032B9E5-50CD-442E-8D67-B6D45F853B9C}">
      <dgm:prSet/>
      <dgm:spPr/>
      <dgm:t>
        <a:bodyPr/>
        <a:lstStyle/>
        <a:p>
          <a:endParaRPr lang="en-US"/>
        </a:p>
      </dgm:t>
    </dgm:pt>
    <dgm:pt modelId="{1D9DBF6A-E099-4E1D-8863-E7E3A4E13057}" type="sibTrans" cxnId="{1032B9E5-50CD-442E-8D67-B6D45F853B9C}">
      <dgm:prSet/>
      <dgm:spPr/>
      <dgm:t>
        <a:bodyPr/>
        <a:lstStyle/>
        <a:p>
          <a:endParaRPr lang="en-US"/>
        </a:p>
      </dgm:t>
    </dgm:pt>
    <dgm:pt modelId="{50215DDF-07FA-4992-A8E0-0030BB9F1569}">
      <dgm:prSet phldrT="[Text]"/>
      <dgm:spPr/>
      <dgm:t>
        <a:bodyPr/>
        <a:lstStyle/>
        <a:p>
          <a:r>
            <a:rPr lang="en-US"/>
            <a:t>Ask user for "Maximum Credit"</a:t>
          </a:r>
        </a:p>
      </dgm:t>
    </dgm:pt>
    <dgm:pt modelId="{C83D3587-5BA7-44CB-AE14-491F87B9F48D}" type="parTrans" cxnId="{3F5632BB-B79A-4F36-B1D4-F2A108ABA42E}">
      <dgm:prSet/>
      <dgm:spPr/>
      <dgm:t>
        <a:bodyPr/>
        <a:lstStyle/>
        <a:p>
          <a:endParaRPr lang="en-US"/>
        </a:p>
      </dgm:t>
    </dgm:pt>
    <dgm:pt modelId="{1390E437-9411-4E13-89B3-3D15BE8A9C96}" type="sibTrans" cxnId="{3F5632BB-B79A-4F36-B1D4-F2A108ABA42E}">
      <dgm:prSet/>
      <dgm:spPr/>
      <dgm:t>
        <a:bodyPr/>
        <a:lstStyle/>
        <a:p>
          <a:endParaRPr lang="en-US"/>
        </a:p>
      </dgm:t>
    </dgm:pt>
    <dgm:pt modelId="{2201490D-7064-4436-B135-CF69E411303C}">
      <dgm:prSet phldrT="[Text]"/>
      <dgm:spPr/>
      <dgm:t>
        <a:bodyPr/>
        <a:lstStyle/>
        <a:p>
          <a:r>
            <a:rPr lang="en-US"/>
            <a:t>Display "Available Balance"</a:t>
          </a:r>
        </a:p>
      </dgm:t>
    </dgm:pt>
    <dgm:pt modelId="{4E147249-CC51-4C2F-974C-71EB6BDD48C4}" type="parTrans" cxnId="{65881E1B-7783-4405-8566-3FE93065F537}">
      <dgm:prSet/>
      <dgm:spPr/>
      <dgm:t>
        <a:bodyPr/>
        <a:lstStyle/>
        <a:p>
          <a:endParaRPr lang="en-US"/>
        </a:p>
      </dgm:t>
    </dgm:pt>
    <dgm:pt modelId="{F5F4691B-44ED-4EAF-8C65-70914D73072D}" type="sibTrans" cxnId="{65881E1B-7783-4405-8566-3FE93065F537}">
      <dgm:prSet/>
      <dgm:spPr/>
      <dgm:t>
        <a:bodyPr/>
        <a:lstStyle/>
        <a:p>
          <a:endParaRPr lang="en-US"/>
        </a:p>
      </dgm:t>
    </dgm:pt>
    <dgm:pt modelId="{A80E6E9C-85D5-46C3-A71E-D4A8315EB9A3}" type="pres">
      <dgm:prSet presAssocID="{11E87EFD-D138-488C-945C-50C8C9D0691F}" presName="diagram" presStyleCnt="0">
        <dgm:presLayoutVars>
          <dgm:dir/>
          <dgm:resizeHandles val="exact"/>
        </dgm:presLayoutVars>
      </dgm:prSet>
      <dgm:spPr/>
    </dgm:pt>
    <dgm:pt modelId="{750916F8-C73E-40B3-B5D5-69BDA49205FC}" type="pres">
      <dgm:prSet presAssocID="{7DE5BFBF-4086-4A61-8506-189832C250FD}" presName="node" presStyleLbl="node1" presStyleIdx="0" presStyleCnt="7">
        <dgm:presLayoutVars>
          <dgm:bulletEnabled val="1"/>
        </dgm:presLayoutVars>
      </dgm:prSet>
      <dgm:spPr>
        <a:prstGeom prst="ellipse">
          <a:avLst/>
        </a:prstGeom>
      </dgm:spPr>
    </dgm:pt>
    <dgm:pt modelId="{02DFC903-B55F-4308-9F56-52E32B9B1BFD}" type="pres">
      <dgm:prSet presAssocID="{F5C5E164-0CC2-4FF1-B9A5-554B370AADCC}" presName="sibTrans" presStyleLbl="sibTrans2D1" presStyleIdx="0" presStyleCnt="6"/>
      <dgm:spPr/>
    </dgm:pt>
    <dgm:pt modelId="{4AAA2CE7-0982-4E00-9664-A6A6FFB7B8F1}" type="pres">
      <dgm:prSet presAssocID="{F5C5E164-0CC2-4FF1-B9A5-554B370AADCC}" presName="connectorText" presStyleLbl="sibTrans2D1" presStyleIdx="0" presStyleCnt="6"/>
      <dgm:spPr/>
    </dgm:pt>
    <dgm:pt modelId="{E3FCA460-C793-4C46-8D0D-11AD18DEFE98}" type="pres">
      <dgm:prSet presAssocID="{51AC80CA-2512-4310-8645-6FB7507D221C}" presName="node" presStyleLbl="node1" presStyleIdx="1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01231C1B-CB28-474F-8408-5C7D15FB3667}" type="pres">
      <dgm:prSet presAssocID="{79C4DE55-8B2B-4AE4-9E38-C96BE102275C}" presName="sibTrans" presStyleLbl="sibTrans2D1" presStyleIdx="1" presStyleCnt="6"/>
      <dgm:spPr/>
    </dgm:pt>
    <dgm:pt modelId="{BFFA685B-FBE2-44EA-B49C-CC24A0D65700}" type="pres">
      <dgm:prSet presAssocID="{79C4DE55-8B2B-4AE4-9E38-C96BE102275C}" presName="connectorText" presStyleLbl="sibTrans2D1" presStyleIdx="1" presStyleCnt="6"/>
      <dgm:spPr/>
    </dgm:pt>
    <dgm:pt modelId="{D27088CA-691A-4CEE-9AFB-66F05170628B}" type="pres">
      <dgm:prSet presAssocID="{50215DDF-07FA-4992-A8E0-0030BB9F1569}" presName="node" presStyleLbl="node1" presStyleIdx="2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A30FF30B-61D2-4E1D-BADE-FE263AF0073A}" type="pres">
      <dgm:prSet presAssocID="{1390E437-9411-4E13-89B3-3D15BE8A9C96}" presName="sibTrans" presStyleLbl="sibTrans2D1" presStyleIdx="2" presStyleCnt="6"/>
      <dgm:spPr/>
    </dgm:pt>
    <dgm:pt modelId="{8CCB4A11-6A5F-425B-9F09-3CCF45082BE3}" type="pres">
      <dgm:prSet presAssocID="{1390E437-9411-4E13-89B3-3D15BE8A9C96}" presName="connectorText" presStyleLbl="sibTrans2D1" presStyleIdx="2" presStyleCnt="6"/>
      <dgm:spPr/>
    </dgm:pt>
    <dgm:pt modelId="{16AD4737-6932-4E52-9A84-A6EEE2BFAC6B}" type="pres">
      <dgm:prSet presAssocID="{37820A90-24D6-4C40-83C0-4D8A375B63A8}" presName="node" presStyleLbl="node1" presStyleIdx="3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F0D9EFC9-AF49-432F-AA66-27BFAAED038A}" type="pres">
      <dgm:prSet presAssocID="{DC831F2E-AD4A-4347-B3EB-3123E8AE2B3E}" presName="sibTrans" presStyleLbl="sibTrans2D1" presStyleIdx="3" presStyleCnt="6"/>
      <dgm:spPr/>
    </dgm:pt>
    <dgm:pt modelId="{FFF4DE75-4AB6-41B2-A1B2-9D31D1652B0C}" type="pres">
      <dgm:prSet presAssocID="{DC831F2E-AD4A-4347-B3EB-3123E8AE2B3E}" presName="connectorText" presStyleLbl="sibTrans2D1" presStyleIdx="3" presStyleCnt="6"/>
      <dgm:spPr/>
    </dgm:pt>
    <dgm:pt modelId="{76085235-F9C6-4701-8BD1-A48975B48D53}" type="pres">
      <dgm:prSet presAssocID="{465FEF7C-8C1A-4641-B345-2D4C16EB55EC}" presName="node" presStyleLbl="node1" presStyleIdx="4" presStyleCnt="7">
        <dgm:presLayoutVars>
          <dgm:bulletEnabled val="1"/>
        </dgm:presLayoutVars>
      </dgm:prSet>
      <dgm:spPr>
        <a:prstGeom prst="rect">
          <a:avLst/>
        </a:prstGeom>
      </dgm:spPr>
    </dgm:pt>
    <dgm:pt modelId="{4847AB70-C6A5-435D-81A9-AB61317E733E}" type="pres">
      <dgm:prSet presAssocID="{7F934A5A-E2F7-4500-95C5-B20FA29A0364}" presName="sibTrans" presStyleLbl="sibTrans2D1" presStyleIdx="4" presStyleCnt="6"/>
      <dgm:spPr/>
    </dgm:pt>
    <dgm:pt modelId="{2B63364E-029E-4992-B5DF-AD1BADA5507A}" type="pres">
      <dgm:prSet presAssocID="{7F934A5A-E2F7-4500-95C5-B20FA29A0364}" presName="connectorText" presStyleLbl="sibTrans2D1" presStyleIdx="4" presStyleCnt="6"/>
      <dgm:spPr/>
    </dgm:pt>
    <dgm:pt modelId="{44B8C91A-0029-457D-864C-7F8E78D8AC84}" type="pres">
      <dgm:prSet presAssocID="{2201490D-7064-4436-B135-CF69E411303C}" presName="node" presStyleLbl="node1" presStyleIdx="5" presStyleCnt="7">
        <dgm:presLayoutVars>
          <dgm:bulletEnabled val="1"/>
        </dgm:presLayoutVars>
      </dgm:prSet>
      <dgm:spPr>
        <a:prstGeom prst="parallelogram">
          <a:avLst/>
        </a:prstGeom>
      </dgm:spPr>
    </dgm:pt>
    <dgm:pt modelId="{7091CB66-9009-44B8-8136-4FAF44EA88B3}" type="pres">
      <dgm:prSet presAssocID="{F5F4691B-44ED-4EAF-8C65-70914D73072D}" presName="sibTrans" presStyleLbl="sibTrans2D1" presStyleIdx="5" presStyleCnt="6"/>
      <dgm:spPr/>
    </dgm:pt>
    <dgm:pt modelId="{3887554F-189F-4E22-B3BE-B14A86C86870}" type="pres">
      <dgm:prSet presAssocID="{F5F4691B-44ED-4EAF-8C65-70914D73072D}" presName="connectorText" presStyleLbl="sibTrans2D1" presStyleIdx="5" presStyleCnt="6"/>
      <dgm:spPr/>
    </dgm:pt>
    <dgm:pt modelId="{6DE24BBA-2CFE-4225-939D-4AB9CD967D48}" type="pres">
      <dgm:prSet presAssocID="{C8032294-FAD5-4110-B85D-F3BF1D283E09}" presName="node" presStyleLbl="node1" presStyleIdx="6" presStyleCnt="7">
        <dgm:presLayoutVars>
          <dgm:bulletEnabled val="1"/>
        </dgm:presLayoutVars>
      </dgm:prSet>
      <dgm:spPr>
        <a:prstGeom prst="flowChartConnector">
          <a:avLst/>
        </a:prstGeom>
      </dgm:spPr>
    </dgm:pt>
  </dgm:ptLst>
  <dgm:cxnLst>
    <dgm:cxn modelId="{1918A102-98EA-4295-A689-FF647833BF4D}" type="presOf" srcId="{79C4DE55-8B2B-4AE4-9E38-C96BE102275C}" destId="{01231C1B-CB28-474F-8408-5C7D15FB3667}" srcOrd="0" destOrd="0" presId="urn:microsoft.com/office/officeart/2005/8/layout/process5"/>
    <dgm:cxn modelId="{A0C00003-EB65-4E9B-ABBA-D13A95CBA405}" type="presOf" srcId="{465FEF7C-8C1A-4641-B345-2D4C16EB55EC}" destId="{76085235-F9C6-4701-8BD1-A48975B48D53}" srcOrd="0" destOrd="0" presId="urn:microsoft.com/office/officeart/2005/8/layout/process5"/>
    <dgm:cxn modelId="{47B25709-C29F-4193-9305-01617159DDDF}" type="presOf" srcId="{7DE5BFBF-4086-4A61-8506-189832C250FD}" destId="{750916F8-C73E-40B3-B5D5-69BDA49205FC}" srcOrd="0" destOrd="0" presId="urn:microsoft.com/office/officeart/2005/8/layout/process5"/>
    <dgm:cxn modelId="{0E68280C-66DF-4645-82F5-51F9236C041D}" type="presOf" srcId="{79C4DE55-8B2B-4AE4-9E38-C96BE102275C}" destId="{BFFA685B-FBE2-44EA-B49C-CC24A0D65700}" srcOrd="1" destOrd="0" presId="urn:microsoft.com/office/officeart/2005/8/layout/process5"/>
    <dgm:cxn modelId="{E8A8E50C-A0FE-4753-BA03-82D24CBE441C}" type="presOf" srcId="{2201490D-7064-4436-B135-CF69E411303C}" destId="{44B8C91A-0029-457D-864C-7F8E78D8AC84}" srcOrd="0" destOrd="0" presId="urn:microsoft.com/office/officeart/2005/8/layout/process5"/>
    <dgm:cxn modelId="{41BEF10E-25E5-4EAA-AB4D-5A699E3DA8EC}" type="presOf" srcId="{F5C5E164-0CC2-4FF1-B9A5-554B370AADCC}" destId="{4AAA2CE7-0982-4E00-9664-A6A6FFB7B8F1}" srcOrd="1" destOrd="0" presId="urn:microsoft.com/office/officeart/2005/8/layout/process5"/>
    <dgm:cxn modelId="{65881E1B-7783-4405-8566-3FE93065F537}" srcId="{11E87EFD-D138-488C-945C-50C8C9D0691F}" destId="{2201490D-7064-4436-B135-CF69E411303C}" srcOrd="5" destOrd="0" parTransId="{4E147249-CC51-4C2F-974C-71EB6BDD48C4}" sibTransId="{F5F4691B-44ED-4EAF-8C65-70914D73072D}"/>
    <dgm:cxn modelId="{166F675B-3D83-4C55-90BC-AB12CAFB3315}" type="presOf" srcId="{F5F4691B-44ED-4EAF-8C65-70914D73072D}" destId="{7091CB66-9009-44B8-8136-4FAF44EA88B3}" srcOrd="0" destOrd="0" presId="urn:microsoft.com/office/officeart/2005/8/layout/process5"/>
    <dgm:cxn modelId="{FD1E1861-5EB4-49B1-BE3C-4765D685E57A}" type="presOf" srcId="{F5C5E164-0CC2-4FF1-B9A5-554B370AADCC}" destId="{02DFC903-B55F-4308-9F56-52E32B9B1BFD}" srcOrd="0" destOrd="0" presId="urn:microsoft.com/office/officeart/2005/8/layout/process5"/>
    <dgm:cxn modelId="{BE4E0A66-1124-4A06-9155-698F4B6659E8}" srcId="{11E87EFD-D138-488C-945C-50C8C9D0691F}" destId="{37820A90-24D6-4C40-83C0-4D8A375B63A8}" srcOrd="3" destOrd="0" parTransId="{24D446D9-4FD3-4822-9721-6E019FE5F04B}" sibTransId="{DC831F2E-AD4A-4347-B3EB-3123E8AE2B3E}"/>
    <dgm:cxn modelId="{136D9C69-DA97-47CA-8F55-C987236B1775}" type="presOf" srcId="{7F934A5A-E2F7-4500-95C5-B20FA29A0364}" destId="{4847AB70-C6A5-435D-81A9-AB61317E733E}" srcOrd="0" destOrd="0" presId="urn:microsoft.com/office/officeart/2005/8/layout/process5"/>
    <dgm:cxn modelId="{B2913A6D-8233-47B9-9114-9A3C41F1A95C}" type="presOf" srcId="{50215DDF-07FA-4992-A8E0-0030BB9F1569}" destId="{D27088CA-691A-4CEE-9AFB-66F05170628B}" srcOrd="0" destOrd="0" presId="urn:microsoft.com/office/officeart/2005/8/layout/process5"/>
    <dgm:cxn modelId="{FCBA5F50-A6AD-4CD2-9413-86BFBCE2548B}" type="presOf" srcId="{1390E437-9411-4E13-89B3-3D15BE8A9C96}" destId="{8CCB4A11-6A5F-425B-9F09-3CCF45082BE3}" srcOrd="1" destOrd="0" presId="urn:microsoft.com/office/officeart/2005/8/layout/process5"/>
    <dgm:cxn modelId="{3AFB4F50-1187-4485-A7CB-2BE11F61435C}" type="presOf" srcId="{C8032294-FAD5-4110-B85D-F3BF1D283E09}" destId="{6DE24BBA-2CFE-4225-939D-4AB9CD967D48}" srcOrd="0" destOrd="0" presId="urn:microsoft.com/office/officeart/2005/8/layout/process5"/>
    <dgm:cxn modelId="{11C40657-6DBA-4DA9-B48E-0F71FB8797C5}" type="presOf" srcId="{11E87EFD-D138-488C-945C-50C8C9D0691F}" destId="{A80E6E9C-85D5-46C3-A71E-D4A8315EB9A3}" srcOrd="0" destOrd="0" presId="urn:microsoft.com/office/officeart/2005/8/layout/process5"/>
    <dgm:cxn modelId="{BECE9D88-8E77-4D3D-AD8D-491033C00FA4}" srcId="{11E87EFD-D138-488C-945C-50C8C9D0691F}" destId="{465FEF7C-8C1A-4641-B345-2D4C16EB55EC}" srcOrd="4" destOrd="0" parTransId="{48A02A4C-9EB0-4BE2-A849-16F3A24E1C85}" sibTransId="{7F934A5A-E2F7-4500-95C5-B20FA29A0364}"/>
    <dgm:cxn modelId="{3857BD98-D69B-4092-91B6-6840D48C3EC7}" type="presOf" srcId="{DC831F2E-AD4A-4347-B3EB-3123E8AE2B3E}" destId="{FFF4DE75-4AB6-41B2-A1B2-9D31D1652B0C}" srcOrd="1" destOrd="0" presId="urn:microsoft.com/office/officeart/2005/8/layout/process5"/>
    <dgm:cxn modelId="{18697399-EC23-425D-85E3-D830E837B57F}" srcId="{11E87EFD-D138-488C-945C-50C8C9D0691F}" destId="{51AC80CA-2512-4310-8645-6FB7507D221C}" srcOrd="1" destOrd="0" parTransId="{A688032C-9D3D-45C7-9AF6-769E3CD50F4C}" sibTransId="{79C4DE55-8B2B-4AE4-9E38-C96BE102275C}"/>
    <dgm:cxn modelId="{4732FA9C-1B6E-476C-BC35-21F6BEE93D7D}" type="presOf" srcId="{1390E437-9411-4E13-89B3-3D15BE8A9C96}" destId="{A30FF30B-61D2-4E1D-BADE-FE263AF0073A}" srcOrd="0" destOrd="0" presId="urn:microsoft.com/office/officeart/2005/8/layout/process5"/>
    <dgm:cxn modelId="{0A14CFB5-0324-4B92-B623-007175EE366E}" srcId="{11E87EFD-D138-488C-945C-50C8C9D0691F}" destId="{7DE5BFBF-4086-4A61-8506-189832C250FD}" srcOrd="0" destOrd="0" parTransId="{11975EF9-1825-4178-8C6B-24E622CDF2E4}" sibTransId="{F5C5E164-0CC2-4FF1-B9A5-554B370AADCC}"/>
    <dgm:cxn modelId="{3F5632BB-B79A-4F36-B1D4-F2A108ABA42E}" srcId="{11E87EFD-D138-488C-945C-50C8C9D0691F}" destId="{50215DDF-07FA-4992-A8E0-0030BB9F1569}" srcOrd="2" destOrd="0" parTransId="{C83D3587-5BA7-44CB-AE14-491F87B9F48D}" sibTransId="{1390E437-9411-4E13-89B3-3D15BE8A9C96}"/>
    <dgm:cxn modelId="{1E6945C0-0279-4A7D-99D0-AE59AB8BD640}" type="presOf" srcId="{DC831F2E-AD4A-4347-B3EB-3123E8AE2B3E}" destId="{F0D9EFC9-AF49-432F-AA66-27BFAAED038A}" srcOrd="0" destOrd="0" presId="urn:microsoft.com/office/officeart/2005/8/layout/process5"/>
    <dgm:cxn modelId="{AB4A01CF-26FA-4AB0-8F52-E54670F716E5}" type="presOf" srcId="{51AC80CA-2512-4310-8645-6FB7507D221C}" destId="{E3FCA460-C793-4C46-8D0D-11AD18DEFE98}" srcOrd="0" destOrd="0" presId="urn:microsoft.com/office/officeart/2005/8/layout/process5"/>
    <dgm:cxn modelId="{D27D89D8-0604-4CB2-AB36-AA6B5874061A}" type="presOf" srcId="{F5F4691B-44ED-4EAF-8C65-70914D73072D}" destId="{3887554F-189F-4E22-B3BE-B14A86C86870}" srcOrd="1" destOrd="0" presId="urn:microsoft.com/office/officeart/2005/8/layout/process5"/>
    <dgm:cxn modelId="{462C34E5-AFFC-4BE6-ACD1-B5D9D7CFA2F9}" type="presOf" srcId="{37820A90-24D6-4C40-83C0-4D8A375B63A8}" destId="{16AD4737-6932-4E52-9A84-A6EEE2BFAC6B}" srcOrd="0" destOrd="0" presId="urn:microsoft.com/office/officeart/2005/8/layout/process5"/>
    <dgm:cxn modelId="{1032B9E5-50CD-442E-8D67-B6D45F853B9C}" srcId="{11E87EFD-D138-488C-945C-50C8C9D0691F}" destId="{C8032294-FAD5-4110-B85D-F3BF1D283E09}" srcOrd="6" destOrd="0" parTransId="{631485AB-FBBD-4208-8F6A-E6EFF7FF19A1}" sibTransId="{1D9DBF6A-E099-4E1D-8863-E7E3A4E13057}"/>
    <dgm:cxn modelId="{C2FFA9ED-AEDD-461C-AA37-FF27DA066270}" type="presOf" srcId="{7F934A5A-E2F7-4500-95C5-B20FA29A0364}" destId="{2B63364E-029E-4992-B5DF-AD1BADA5507A}" srcOrd="1" destOrd="0" presId="urn:microsoft.com/office/officeart/2005/8/layout/process5"/>
    <dgm:cxn modelId="{83A30E27-3981-491B-A411-691B3B21DD72}" type="presParOf" srcId="{A80E6E9C-85D5-46C3-A71E-D4A8315EB9A3}" destId="{750916F8-C73E-40B3-B5D5-69BDA49205FC}" srcOrd="0" destOrd="0" presId="urn:microsoft.com/office/officeart/2005/8/layout/process5"/>
    <dgm:cxn modelId="{4C35947D-3DEE-4691-BD0A-EB293BB31DB1}" type="presParOf" srcId="{A80E6E9C-85D5-46C3-A71E-D4A8315EB9A3}" destId="{02DFC903-B55F-4308-9F56-52E32B9B1BFD}" srcOrd="1" destOrd="0" presId="urn:microsoft.com/office/officeart/2005/8/layout/process5"/>
    <dgm:cxn modelId="{FABBB5F0-04F1-4B0A-97AC-9646BE8BA9B2}" type="presParOf" srcId="{02DFC903-B55F-4308-9F56-52E32B9B1BFD}" destId="{4AAA2CE7-0982-4E00-9664-A6A6FFB7B8F1}" srcOrd="0" destOrd="0" presId="urn:microsoft.com/office/officeart/2005/8/layout/process5"/>
    <dgm:cxn modelId="{CCDF73C5-29D4-451E-B899-512137869AF1}" type="presParOf" srcId="{A80E6E9C-85D5-46C3-A71E-D4A8315EB9A3}" destId="{E3FCA460-C793-4C46-8D0D-11AD18DEFE98}" srcOrd="2" destOrd="0" presId="urn:microsoft.com/office/officeart/2005/8/layout/process5"/>
    <dgm:cxn modelId="{A5D61539-87C9-4DE2-A514-6B1716920483}" type="presParOf" srcId="{A80E6E9C-85D5-46C3-A71E-D4A8315EB9A3}" destId="{01231C1B-CB28-474F-8408-5C7D15FB3667}" srcOrd="3" destOrd="0" presId="urn:microsoft.com/office/officeart/2005/8/layout/process5"/>
    <dgm:cxn modelId="{A8799650-E752-4690-AF42-2852BE790835}" type="presParOf" srcId="{01231C1B-CB28-474F-8408-5C7D15FB3667}" destId="{BFFA685B-FBE2-44EA-B49C-CC24A0D65700}" srcOrd="0" destOrd="0" presId="urn:microsoft.com/office/officeart/2005/8/layout/process5"/>
    <dgm:cxn modelId="{598C4623-6184-4F05-ADFB-6C76071CB7DF}" type="presParOf" srcId="{A80E6E9C-85D5-46C3-A71E-D4A8315EB9A3}" destId="{D27088CA-691A-4CEE-9AFB-66F05170628B}" srcOrd="4" destOrd="0" presId="urn:microsoft.com/office/officeart/2005/8/layout/process5"/>
    <dgm:cxn modelId="{9FACA1DD-0446-47CC-9269-186C2DBBE39E}" type="presParOf" srcId="{A80E6E9C-85D5-46C3-A71E-D4A8315EB9A3}" destId="{A30FF30B-61D2-4E1D-BADE-FE263AF0073A}" srcOrd="5" destOrd="0" presId="urn:microsoft.com/office/officeart/2005/8/layout/process5"/>
    <dgm:cxn modelId="{F25ED8D2-57E3-49B3-BFD4-2F9933D0BF74}" type="presParOf" srcId="{A30FF30B-61D2-4E1D-BADE-FE263AF0073A}" destId="{8CCB4A11-6A5F-425B-9F09-3CCF45082BE3}" srcOrd="0" destOrd="0" presId="urn:microsoft.com/office/officeart/2005/8/layout/process5"/>
    <dgm:cxn modelId="{8C4B3263-2474-4613-9C44-482EE02FFC78}" type="presParOf" srcId="{A80E6E9C-85D5-46C3-A71E-D4A8315EB9A3}" destId="{16AD4737-6932-4E52-9A84-A6EEE2BFAC6B}" srcOrd="6" destOrd="0" presId="urn:microsoft.com/office/officeart/2005/8/layout/process5"/>
    <dgm:cxn modelId="{EA04E9E9-79FE-4A00-AFA9-506027D4EDA2}" type="presParOf" srcId="{A80E6E9C-85D5-46C3-A71E-D4A8315EB9A3}" destId="{F0D9EFC9-AF49-432F-AA66-27BFAAED038A}" srcOrd="7" destOrd="0" presId="urn:microsoft.com/office/officeart/2005/8/layout/process5"/>
    <dgm:cxn modelId="{E9305F17-5BA2-47C9-8AB0-6F09847030DE}" type="presParOf" srcId="{F0D9EFC9-AF49-432F-AA66-27BFAAED038A}" destId="{FFF4DE75-4AB6-41B2-A1B2-9D31D1652B0C}" srcOrd="0" destOrd="0" presId="urn:microsoft.com/office/officeart/2005/8/layout/process5"/>
    <dgm:cxn modelId="{D4051F18-1CCD-412B-AAAA-29161AC72496}" type="presParOf" srcId="{A80E6E9C-85D5-46C3-A71E-D4A8315EB9A3}" destId="{76085235-F9C6-4701-8BD1-A48975B48D53}" srcOrd="8" destOrd="0" presId="urn:microsoft.com/office/officeart/2005/8/layout/process5"/>
    <dgm:cxn modelId="{1EE0BA80-616E-4A11-859A-34B406241F25}" type="presParOf" srcId="{A80E6E9C-85D5-46C3-A71E-D4A8315EB9A3}" destId="{4847AB70-C6A5-435D-81A9-AB61317E733E}" srcOrd="9" destOrd="0" presId="urn:microsoft.com/office/officeart/2005/8/layout/process5"/>
    <dgm:cxn modelId="{8C98C8F2-EFC6-4838-ABFC-8B046910C641}" type="presParOf" srcId="{4847AB70-C6A5-435D-81A9-AB61317E733E}" destId="{2B63364E-029E-4992-B5DF-AD1BADA5507A}" srcOrd="0" destOrd="0" presId="urn:microsoft.com/office/officeart/2005/8/layout/process5"/>
    <dgm:cxn modelId="{EA5F0AA1-4FC8-48B7-B944-F2366CA40C0C}" type="presParOf" srcId="{A80E6E9C-85D5-46C3-A71E-D4A8315EB9A3}" destId="{44B8C91A-0029-457D-864C-7F8E78D8AC84}" srcOrd="10" destOrd="0" presId="urn:microsoft.com/office/officeart/2005/8/layout/process5"/>
    <dgm:cxn modelId="{334F9876-3A16-4341-9EE9-04DBFFE428FF}" type="presParOf" srcId="{A80E6E9C-85D5-46C3-A71E-D4A8315EB9A3}" destId="{7091CB66-9009-44B8-8136-4FAF44EA88B3}" srcOrd="11" destOrd="0" presId="urn:microsoft.com/office/officeart/2005/8/layout/process5"/>
    <dgm:cxn modelId="{042715A5-FE22-43FB-A411-4DFBA8080B67}" type="presParOf" srcId="{7091CB66-9009-44B8-8136-4FAF44EA88B3}" destId="{3887554F-189F-4E22-B3BE-B14A86C86870}" srcOrd="0" destOrd="0" presId="urn:microsoft.com/office/officeart/2005/8/layout/process5"/>
    <dgm:cxn modelId="{10B68E41-0CE9-481D-ABFE-6A53787A1F1D}" type="presParOf" srcId="{A80E6E9C-85D5-46C3-A71E-D4A8315EB9A3}" destId="{6DE24BBA-2CFE-4225-939D-4AB9CD967D48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DE55950-27FD-4096-91C5-F940A66346A5}">
      <dsp:nvSpPr>
        <dsp:cNvPr id="0" name=""/>
        <dsp:cNvSpPr/>
      </dsp:nvSpPr>
      <dsp:spPr>
        <a:xfrm>
          <a:off x="1608" y="352431"/>
          <a:ext cx="703254" cy="421952"/>
        </a:xfrm>
        <a:prstGeom prst="flowChartConnector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art</a:t>
          </a:r>
        </a:p>
      </dsp:txBody>
      <dsp:txXfrm>
        <a:off x="104597" y="414224"/>
        <a:ext cx="497276" cy="298366"/>
      </dsp:txXfrm>
    </dsp:sp>
    <dsp:sp modelId="{2A5DAEDD-3A19-4745-B83B-72224F755059}">
      <dsp:nvSpPr>
        <dsp:cNvPr id="0" name=""/>
        <dsp:cNvSpPr/>
      </dsp:nvSpPr>
      <dsp:spPr>
        <a:xfrm>
          <a:off x="766749" y="476204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766749" y="511085"/>
        <a:ext cx="104362" cy="104645"/>
      </dsp:txXfrm>
    </dsp:sp>
    <dsp:sp modelId="{FCD1AF4D-A9F8-4E70-BF3E-DA4F4DA642CE}">
      <dsp:nvSpPr>
        <dsp:cNvPr id="0" name=""/>
        <dsp:cNvSpPr/>
      </dsp:nvSpPr>
      <dsp:spPr>
        <a:xfrm>
          <a:off x="986164" y="352431"/>
          <a:ext cx="703254" cy="421952"/>
        </a:xfrm>
        <a:prstGeom prst="parallelogram">
          <a:avLst/>
        </a:prstGeom>
        <a:solidFill>
          <a:schemeClr val="accent2">
            <a:hueOff val="-242561"/>
            <a:satOff val="-13988"/>
            <a:lumOff val="143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cost</a:t>
          </a:r>
        </a:p>
      </dsp:txBody>
      <dsp:txXfrm>
        <a:off x="1088722" y="413966"/>
        <a:ext cx="498138" cy="298882"/>
      </dsp:txXfrm>
    </dsp:sp>
    <dsp:sp modelId="{6A46E695-DE73-4C15-8F31-CE307C85FFC2}">
      <dsp:nvSpPr>
        <dsp:cNvPr id="0" name=""/>
        <dsp:cNvSpPr/>
      </dsp:nvSpPr>
      <dsp:spPr>
        <a:xfrm>
          <a:off x="1751305" y="476204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291073"/>
            <a:satOff val="-16786"/>
            <a:lumOff val="1726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751305" y="511085"/>
        <a:ext cx="104362" cy="104645"/>
      </dsp:txXfrm>
    </dsp:sp>
    <dsp:sp modelId="{A8A7FCFC-D9A7-4076-BB4E-3C4E5D7FD8A6}">
      <dsp:nvSpPr>
        <dsp:cNvPr id="0" name=""/>
        <dsp:cNvSpPr/>
      </dsp:nvSpPr>
      <dsp:spPr>
        <a:xfrm>
          <a:off x="1970720" y="352431"/>
          <a:ext cx="703254" cy="421952"/>
        </a:xfrm>
        <a:prstGeom prst="rect">
          <a:avLst/>
        </a:prstGeom>
        <a:solidFill>
          <a:schemeClr val="accent2">
            <a:hueOff val="-485121"/>
            <a:satOff val="-27976"/>
            <a:lumOff val="287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count * Item Cost= Savings</a:t>
          </a:r>
        </a:p>
      </dsp:txBody>
      <dsp:txXfrm>
        <a:off x="1970720" y="352431"/>
        <a:ext cx="703254" cy="421952"/>
      </dsp:txXfrm>
    </dsp:sp>
    <dsp:sp modelId="{BC262006-DDF0-4BBE-855F-23C34357CE88}">
      <dsp:nvSpPr>
        <dsp:cNvPr id="0" name=""/>
        <dsp:cNvSpPr/>
      </dsp:nvSpPr>
      <dsp:spPr>
        <a:xfrm>
          <a:off x="2735861" y="476204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582145"/>
            <a:satOff val="-33571"/>
            <a:lumOff val="3451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2735861" y="511085"/>
        <a:ext cx="104362" cy="104645"/>
      </dsp:txXfrm>
    </dsp:sp>
    <dsp:sp modelId="{01C7F7CB-8EA1-410F-A669-D627598EEF0C}">
      <dsp:nvSpPr>
        <dsp:cNvPr id="0" name=""/>
        <dsp:cNvSpPr/>
      </dsp:nvSpPr>
      <dsp:spPr>
        <a:xfrm>
          <a:off x="2955277" y="352431"/>
          <a:ext cx="703254" cy="421952"/>
        </a:xfrm>
        <a:prstGeom prst="parallelogram">
          <a:avLst/>
        </a:prstGeom>
        <a:solidFill>
          <a:schemeClr val="accent2">
            <a:hueOff val="-727682"/>
            <a:satOff val="-41964"/>
            <a:lumOff val="431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play "Savings"</a:t>
          </a:r>
        </a:p>
      </dsp:txBody>
      <dsp:txXfrm>
        <a:off x="3057835" y="413966"/>
        <a:ext cx="498138" cy="298882"/>
      </dsp:txXfrm>
    </dsp:sp>
    <dsp:sp modelId="{E2D5E64C-DD11-4E70-8572-D32682CA1BE7}">
      <dsp:nvSpPr>
        <dsp:cNvPr id="0" name=""/>
        <dsp:cNvSpPr/>
      </dsp:nvSpPr>
      <dsp:spPr>
        <a:xfrm rot="5400000">
          <a:off x="3232359" y="823611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873218"/>
            <a:satOff val="-50357"/>
            <a:lumOff val="5177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-5400000">
        <a:off x="3254582" y="836270"/>
        <a:ext cx="104645" cy="104362"/>
      </dsp:txXfrm>
    </dsp:sp>
    <dsp:sp modelId="{E57FEFBF-CD7B-42E8-B2B7-D2D106947BB0}">
      <dsp:nvSpPr>
        <dsp:cNvPr id="0" name=""/>
        <dsp:cNvSpPr/>
      </dsp:nvSpPr>
      <dsp:spPr>
        <a:xfrm>
          <a:off x="2955277" y="1055685"/>
          <a:ext cx="703254" cy="421952"/>
        </a:xfrm>
        <a:prstGeom prst="rect">
          <a:avLst/>
        </a:prstGeom>
        <a:solidFill>
          <a:schemeClr val="accent2">
            <a:hueOff val="-970242"/>
            <a:satOff val="-55952"/>
            <a:lumOff val="575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ubtract Savings from Item Cost</a:t>
          </a:r>
        </a:p>
      </dsp:txBody>
      <dsp:txXfrm>
        <a:off x="2955277" y="1055685"/>
        <a:ext cx="703254" cy="421952"/>
      </dsp:txXfrm>
    </dsp:sp>
    <dsp:sp modelId="{889778F7-D32E-41D7-8173-4303ADB6BFDD}">
      <dsp:nvSpPr>
        <dsp:cNvPr id="0" name=""/>
        <dsp:cNvSpPr/>
      </dsp:nvSpPr>
      <dsp:spPr>
        <a:xfrm rot="10800000">
          <a:off x="2744300" y="1179458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164290"/>
            <a:satOff val="-67142"/>
            <a:lumOff val="6902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2789027" y="1214339"/>
        <a:ext cx="104362" cy="104645"/>
      </dsp:txXfrm>
    </dsp:sp>
    <dsp:sp modelId="{7163169F-BF8E-47E2-863D-D605CB531BB6}">
      <dsp:nvSpPr>
        <dsp:cNvPr id="0" name=""/>
        <dsp:cNvSpPr/>
      </dsp:nvSpPr>
      <dsp:spPr>
        <a:xfrm>
          <a:off x="1970720" y="1055685"/>
          <a:ext cx="703254" cy="421952"/>
        </a:xfrm>
        <a:prstGeom prst="parallelogram">
          <a:avLst/>
        </a:prstGeom>
        <a:solidFill>
          <a:schemeClr val="accent2">
            <a:hueOff val="-1212803"/>
            <a:satOff val="-69940"/>
            <a:lumOff val="719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play Grand Total</a:t>
          </a:r>
        </a:p>
      </dsp:txBody>
      <dsp:txXfrm>
        <a:off x="2073278" y="1117220"/>
        <a:ext cx="498138" cy="298882"/>
      </dsp:txXfrm>
    </dsp:sp>
    <dsp:sp modelId="{899B6FBA-ED61-4B2C-A748-5DDC6A8A299F}">
      <dsp:nvSpPr>
        <dsp:cNvPr id="0" name=""/>
        <dsp:cNvSpPr/>
      </dsp:nvSpPr>
      <dsp:spPr>
        <a:xfrm rot="10800000">
          <a:off x="1759744" y="1179458"/>
          <a:ext cx="149089" cy="174407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1804471" y="1214339"/>
        <a:ext cx="104362" cy="104645"/>
      </dsp:txXfrm>
    </dsp:sp>
    <dsp:sp modelId="{A3D9ACB5-69BF-4BD4-818D-B68F9FA7B3EB}">
      <dsp:nvSpPr>
        <dsp:cNvPr id="0" name=""/>
        <dsp:cNvSpPr/>
      </dsp:nvSpPr>
      <dsp:spPr>
        <a:xfrm>
          <a:off x="986164" y="1055685"/>
          <a:ext cx="703254" cy="421952"/>
        </a:xfrm>
        <a:prstGeom prst="flowChartConnector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End</a:t>
          </a:r>
        </a:p>
      </dsp:txBody>
      <dsp:txXfrm>
        <a:off x="1089153" y="1117478"/>
        <a:ext cx="497276" cy="29836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D0A5A7C-B52F-4516-999A-B52C02C8F9B1}">
      <dsp:nvSpPr>
        <dsp:cNvPr id="0" name=""/>
        <dsp:cNvSpPr/>
      </dsp:nvSpPr>
      <dsp:spPr>
        <a:xfrm>
          <a:off x="244307" y="536"/>
          <a:ext cx="834612" cy="500767"/>
        </a:xfrm>
        <a:prstGeom prst="flowChartConnector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art</a:t>
          </a:r>
        </a:p>
      </dsp:txBody>
      <dsp:txXfrm>
        <a:off x="366533" y="73872"/>
        <a:ext cx="590160" cy="354095"/>
      </dsp:txXfrm>
    </dsp:sp>
    <dsp:sp modelId="{20FEFAEB-3992-4738-BACF-CFFDD61CCE13}">
      <dsp:nvSpPr>
        <dsp:cNvPr id="0" name=""/>
        <dsp:cNvSpPr/>
      </dsp:nvSpPr>
      <dsp:spPr>
        <a:xfrm>
          <a:off x="1152365" y="147428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152365" y="188825"/>
        <a:ext cx="123856" cy="124189"/>
      </dsp:txXfrm>
    </dsp:sp>
    <dsp:sp modelId="{832EDF59-1086-4FF4-9B9B-D0DF59A4B6D4}">
      <dsp:nvSpPr>
        <dsp:cNvPr id="0" name=""/>
        <dsp:cNvSpPr/>
      </dsp:nvSpPr>
      <dsp:spPr>
        <a:xfrm>
          <a:off x="1412763" y="536"/>
          <a:ext cx="834612" cy="500767"/>
        </a:xfrm>
        <a:prstGeom prst="parallelogram">
          <a:avLst/>
        </a:prstGeom>
        <a:solidFill>
          <a:schemeClr val="accent2">
            <a:hueOff val="-207909"/>
            <a:satOff val="-11990"/>
            <a:lumOff val="123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Game 1 score</a:t>
          </a:r>
        </a:p>
      </dsp:txBody>
      <dsp:txXfrm>
        <a:off x="1534477" y="73565"/>
        <a:ext cx="591184" cy="354709"/>
      </dsp:txXfrm>
    </dsp:sp>
    <dsp:sp modelId="{21AC8D14-53B3-455D-A395-28F82891CB31}">
      <dsp:nvSpPr>
        <dsp:cNvPr id="0" name=""/>
        <dsp:cNvSpPr/>
      </dsp:nvSpPr>
      <dsp:spPr>
        <a:xfrm>
          <a:off x="2320821" y="147428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242561"/>
            <a:satOff val="-13988"/>
            <a:lumOff val="1438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2320821" y="188825"/>
        <a:ext cx="123856" cy="124189"/>
      </dsp:txXfrm>
    </dsp:sp>
    <dsp:sp modelId="{4676E6E9-5CFA-4763-A705-6D47B6F99E08}">
      <dsp:nvSpPr>
        <dsp:cNvPr id="0" name=""/>
        <dsp:cNvSpPr/>
      </dsp:nvSpPr>
      <dsp:spPr>
        <a:xfrm>
          <a:off x="2581220" y="536"/>
          <a:ext cx="834612" cy="500767"/>
        </a:xfrm>
        <a:prstGeom prst="parallelogram">
          <a:avLst/>
        </a:prstGeom>
        <a:solidFill>
          <a:schemeClr val="accent2">
            <a:hueOff val="-415818"/>
            <a:satOff val="-23979"/>
            <a:lumOff val="24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Game 2 score</a:t>
          </a:r>
        </a:p>
      </dsp:txBody>
      <dsp:txXfrm>
        <a:off x="2702934" y="73565"/>
        <a:ext cx="591184" cy="354709"/>
      </dsp:txXfrm>
    </dsp:sp>
    <dsp:sp modelId="{EFE8C41A-C191-4983-A4D8-C45224D9ADDC}">
      <dsp:nvSpPr>
        <dsp:cNvPr id="0" name=""/>
        <dsp:cNvSpPr/>
      </dsp:nvSpPr>
      <dsp:spPr>
        <a:xfrm rot="5400000">
          <a:off x="2910057" y="559726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485121"/>
            <a:satOff val="-27976"/>
            <a:lumOff val="2876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-5400000">
        <a:off x="2936432" y="574749"/>
        <a:ext cx="124189" cy="123856"/>
      </dsp:txXfrm>
    </dsp:sp>
    <dsp:sp modelId="{31129241-1750-4441-94B2-A7FA7AC880F8}">
      <dsp:nvSpPr>
        <dsp:cNvPr id="0" name=""/>
        <dsp:cNvSpPr/>
      </dsp:nvSpPr>
      <dsp:spPr>
        <a:xfrm>
          <a:off x="2581220" y="835148"/>
          <a:ext cx="834612" cy="500767"/>
        </a:xfrm>
        <a:prstGeom prst="parallelogram">
          <a:avLst/>
        </a:prstGeom>
        <a:solidFill>
          <a:schemeClr val="accent2">
            <a:hueOff val="-623727"/>
            <a:satOff val="-35969"/>
            <a:lumOff val="369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Game 3 score</a:t>
          </a:r>
        </a:p>
      </dsp:txBody>
      <dsp:txXfrm>
        <a:off x="2702934" y="908177"/>
        <a:ext cx="591184" cy="354709"/>
      </dsp:txXfrm>
    </dsp:sp>
    <dsp:sp modelId="{2EF447CA-D498-4602-AB81-40F062004EC0}">
      <dsp:nvSpPr>
        <dsp:cNvPr id="0" name=""/>
        <dsp:cNvSpPr/>
      </dsp:nvSpPr>
      <dsp:spPr>
        <a:xfrm rot="10800000">
          <a:off x="2330837" y="982040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727682"/>
            <a:satOff val="-41964"/>
            <a:lumOff val="4314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2383918" y="1023437"/>
        <a:ext cx="123856" cy="124189"/>
      </dsp:txXfrm>
    </dsp:sp>
    <dsp:sp modelId="{1A807DE5-4469-493A-8D85-661F11A357A5}">
      <dsp:nvSpPr>
        <dsp:cNvPr id="0" name=""/>
        <dsp:cNvSpPr/>
      </dsp:nvSpPr>
      <dsp:spPr>
        <a:xfrm>
          <a:off x="1412763" y="835148"/>
          <a:ext cx="834612" cy="500767"/>
        </a:xfrm>
        <a:prstGeom prst="rect">
          <a:avLst/>
        </a:prstGeom>
        <a:solidFill>
          <a:schemeClr val="accent2">
            <a:hueOff val="-831636"/>
            <a:satOff val="-47959"/>
            <a:lumOff val="493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dd "Game 1 + Game 2 + Game 3= Total</a:t>
          </a:r>
        </a:p>
      </dsp:txBody>
      <dsp:txXfrm>
        <a:off x="1412763" y="835148"/>
        <a:ext cx="834612" cy="500767"/>
      </dsp:txXfrm>
    </dsp:sp>
    <dsp:sp modelId="{5D9E61D1-97A2-4C3C-9232-5B0968843FBF}">
      <dsp:nvSpPr>
        <dsp:cNvPr id="0" name=""/>
        <dsp:cNvSpPr/>
      </dsp:nvSpPr>
      <dsp:spPr>
        <a:xfrm rot="10800000">
          <a:off x="1162380" y="982040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970242"/>
            <a:satOff val="-55952"/>
            <a:lumOff val="5752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1215461" y="1023437"/>
        <a:ext cx="123856" cy="124189"/>
      </dsp:txXfrm>
    </dsp:sp>
    <dsp:sp modelId="{446AEE38-EBEA-43F6-96E3-A373A312C545}">
      <dsp:nvSpPr>
        <dsp:cNvPr id="0" name=""/>
        <dsp:cNvSpPr/>
      </dsp:nvSpPr>
      <dsp:spPr>
        <a:xfrm>
          <a:off x="244307" y="835148"/>
          <a:ext cx="834612" cy="500767"/>
        </a:xfrm>
        <a:prstGeom prst="rect">
          <a:avLst/>
        </a:prstGeom>
        <a:solidFill>
          <a:schemeClr val="accent2">
            <a:hueOff val="-1039545"/>
            <a:satOff val="-59949"/>
            <a:lumOff val="616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Total divided by 3 = Average Score</a:t>
          </a:r>
        </a:p>
      </dsp:txBody>
      <dsp:txXfrm>
        <a:off x="244307" y="835148"/>
        <a:ext cx="834612" cy="500767"/>
      </dsp:txXfrm>
    </dsp:sp>
    <dsp:sp modelId="{8C495535-919C-4EEA-A9D9-F2BD24063348}">
      <dsp:nvSpPr>
        <dsp:cNvPr id="0" name=""/>
        <dsp:cNvSpPr/>
      </dsp:nvSpPr>
      <dsp:spPr>
        <a:xfrm rot="5400000">
          <a:off x="573144" y="1394338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212803"/>
            <a:satOff val="-69940"/>
            <a:lumOff val="719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-5400000">
        <a:off x="599519" y="1409361"/>
        <a:ext cx="124189" cy="123856"/>
      </dsp:txXfrm>
    </dsp:sp>
    <dsp:sp modelId="{5EEB8002-B6CA-4625-882D-FDF9C32C6744}">
      <dsp:nvSpPr>
        <dsp:cNvPr id="0" name=""/>
        <dsp:cNvSpPr/>
      </dsp:nvSpPr>
      <dsp:spPr>
        <a:xfrm>
          <a:off x="244307" y="1669760"/>
          <a:ext cx="834612" cy="500767"/>
        </a:xfrm>
        <a:prstGeom prst="parallelogram">
          <a:avLst/>
        </a:prstGeom>
        <a:solidFill>
          <a:schemeClr val="accent2">
            <a:hueOff val="-1247454"/>
            <a:satOff val="-71938"/>
            <a:lumOff val="739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play "Average Score"</a:t>
          </a:r>
        </a:p>
      </dsp:txBody>
      <dsp:txXfrm>
        <a:off x="366021" y="1742789"/>
        <a:ext cx="591184" cy="354709"/>
      </dsp:txXfrm>
    </dsp:sp>
    <dsp:sp modelId="{E26A5193-0157-4F5E-AD23-6E97D298DF4D}">
      <dsp:nvSpPr>
        <dsp:cNvPr id="0" name=""/>
        <dsp:cNvSpPr/>
      </dsp:nvSpPr>
      <dsp:spPr>
        <a:xfrm>
          <a:off x="1152365" y="1816652"/>
          <a:ext cx="176937" cy="206983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152365" y="1858049"/>
        <a:ext cx="123856" cy="124189"/>
      </dsp:txXfrm>
    </dsp:sp>
    <dsp:sp modelId="{FA88CDD2-1C29-40A0-A77D-981DE4DD92F8}">
      <dsp:nvSpPr>
        <dsp:cNvPr id="0" name=""/>
        <dsp:cNvSpPr/>
      </dsp:nvSpPr>
      <dsp:spPr>
        <a:xfrm>
          <a:off x="1412763" y="1669760"/>
          <a:ext cx="834612" cy="500767"/>
        </a:xfrm>
        <a:prstGeom prst="flowChartConnector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End</a:t>
          </a:r>
        </a:p>
      </dsp:txBody>
      <dsp:txXfrm>
        <a:off x="1534989" y="1743096"/>
        <a:ext cx="590160" cy="354095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0916F8-C73E-40B3-B5D5-69BDA49205FC}">
      <dsp:nvSpPr>
        <dsp:cNvPr id="0" name=""/>
        <dsp:cNvSpPr/>
      </dsp:nvSpPr>
      <dsp:spPr>
        <a:xfrm>
          <a:off x="244349" y="666"/>
          <a:ext cx="834756" cy="500854"/>
        </a:xfrm>
        <a:prstGeom prst="ellips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Start</a:t>
          </a:r>
        </a:p>
      </dsp:txBody>
      <dsp:txXfrm>
        <a:off x="366596" y="74014"/>
        <a:ext cx="590262" cy="354158"/>
      </dsp:txXfrm>
    </dsp:sp>
    <dsp:sp modelId="{02DFC903-B55F-4308-9F56-52E32B9B1BFD}">
      <dsp:nvSpPr>
        <dsp:cNvPr id="0" name=""/>
        <dsp:cNvSpPr/>
      </dsp:nvSpPr>
      <dsp:spPr>
        <a:xfrm>
          <a:off x="1152564" y="147583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1152564" y="188987"/>
        <a:ext cx="123878" cy="124211"/>
      </dsp:txXfrm>
    </dsp:sp>
    <dsp:sp modelId="{E3FCA460-C793-4C46-8D0D-11AD18DEFE98}">
      <dsp:nvSpPr>
        <dsp:cNvPr id="0" name=""/>
        <dsp:cNvSpPr/>
      </dsp:nvSpPr>
      <dsp:spPr>
        <a:xfrm>
          <a:off x="1413009" y="666"/>
          <a:ext cx="834756" cy="500854"/>
        </a:xfrm>
        <a:prstGeom prst="parallelogram">
          <a:avLst/>
        </a:prstGeom>
        <a:solidFill>
          <a:schemeClr val="accent2">
            <a:hueOff val="-242561"/>
            <a:satOff val="-13988"/>
            <a:lumOff val="143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Prompt user with "My Credit"</a:t>
          </a:r>
        </a:p>
      </dsp:txBody>
      <dsp:txXfrm>
        <a:off x="1534744" y="73707"/>
        <a:ext cx="591286" cy="354772"/>
      </dsp:txXfrm>
    </dsp:sp>
    <dsp:sp modelId="{01231C1B-CB28-474F-8408-5C7D15FB3667}">
      <dsp:nvSpPr>
        <dsp:cNvPr id="0" name=""/>
        <dsp:cNvSpPr/>
      </dsp:nvSpPr>
      <dsp:spPr>
        <a:xfrm>
          <a:off x="2321224" y="147583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291073"/>
            <a:satOff val="-16786"/>
            <a:lumOff val="1726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>
        <a:off x="2321224" y="188987"/>
        <a:ext cx="123878" cy="124211"/>
      </dsp:txXfrm>
    </dsp:sp>
    <dsp:sp modelId="{D27088CA-691A-4CEE-9AFB-66F05170628B}">
      <dsp:nvSpPr>
        <dsp:cNvPr id="0" name=""/>
        <dsp:cNvSpPr/>
      </dsp:nvSpPr>
      <dsp:spPr>
        <a:xfrm>
          <a:off x="2581668" y="666"/>
          <a:ext cx="834756" cy="500854"/>
        </a:xfrm>
        <a:prstGeom prst="parallelogram">
          <a:avLst/>
        </a:prstGeom>
        <a:solidFill>
          <a:schemeClr val="accent2">
            <a:hueOff val="-485121"/>
            <a:satOff val="-27976"/>
            <a:lumOff val="287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"Maximum Credit"</a:t>
          </a:r>
        </a:p>
      </dsp:txBody>
      <dsp:txXfrm>
        <a:off x="2703403" y="73707"/>
        <a:ext cx="591286" cy="354772"/>
      </dsp:txXfrm>
    </dsp:sp>
    <dsp:sp modelId="{A30FF30B-61D2-4E1D-BADE-FE263AF0073A}">
      <dsp:nvSpPr>
        <dsp:cNvPr id="0" name=""/>
        <dsp:cNvSpPr/>
      </dsp:nvSpPr>
      <dsp:spPr>
        <a:xfrm rot="5400000">
          <a:off x="2910562" y="559953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582145"/>
            <a:satOff val="-33571"/>
            <a:lumOff val="3451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-5400000">
        <a:off x="2936941" y="574978"/>
        <a:ext cx="124211" cy="123878"/>
      </dsp:txXfrm>
    </dsp:sp>
    <dsp:sp modelId="{16AD4737-6932-4E52-9A84-A6EEE2BFAC6B}">
      <dsp:nvSpPr>
        <dsp:cNvPr id="0" name=""/>
        <dsp:cNvSpPr/>
      </dsp:nvSpPr>
      <dsp:spPr>
        <a:xfrm>
          <a:off x="2581668" y="835422"/>
          <a:ext cx="834756" cy="500854"/>
        </a:xfrm>
        <a:prstGeom prst="parallelogram">
          <a:avLst/>
        </a:prstGeom>
        <a:solidFill>
          <a:schemeClr val="accent2">
            <a:hueOff val="-727682"/>
            <a:satOff val="-41964"/>
            <a:lumOff val="431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sk user for "Amount of Credit Used"</a:t>
          </a:r>
        </a:p>
      </dsp:txBody>
      <dsp:txXfrm>
        <a:off x="2703403" y="908463"/>
        <a:ext cx="591286" cy="354772"/>
      </dsp:txXfrm>
    </dsp:sp>
    <dsp:sp modelId="{F0D9EFC9-AF49-432F-AA66-27BFAAED038A}">
      <dsp:nvSpPr>
        <dsp:cNvPr id="0" name=""/>
        <dsp:cNvSpPr/>
      </dsp:nvSpPr>
      <dsp:spPr>
        <a:xfrm rot="10800000">
          <a:off x="2331241" y="982340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873218"/>
            <a:satOff val="-50357"/>
            <a:lumOff val="5177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2384331" y="1023744"/>
        <a:ext cx="123878" cy="124211"/>
      </dsp:txXfrm>
    </dsp:sp>
    <dsp:sp modelId="{76085235-F9C6-4701-8BD1-A48975B48D53}">
      <dsp:nvSpPr>
        <dsp:cNvPr id="0" name=""/>
        <dsp:cNvSpPr/>
      </dsp:nvSpPr>
      <dsp:spPr>
        <a:xfrm>
          <a:off x="1413009" y="835422"/>
          <a:ext cx="834756" cy="500854"/>
        </a:xfrm>
        <a:prstGeom prst="rect">
          <a:avLst/>
        </a:prstGeom>
        <a:solidFill>
          <a:schemeClr val="accent2">
            <a:hueOff val="-970242"/>
            <a:satOff val="-55952"/>
            <a:lumOff val="575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Available Balance = Maximum Credit - Amount of Credit Used</a:t>
          </a:r>
        </a:p>
      </dsp:txBody>
      <dsp:txXfrm>
        <a:off x="1413009" y="835422"/>
        <a:ext cx="834756" cy="500854"/>
      </dsp:txXfrm>
    </dsp:sp>
    <dsp:sp modelId="{4847AB70-C6A5-435D-81A9-AB61317E733E}">
      <dsp:nvSpPr>
        <dsp:cNvPr id="0" name=""/>
        <dsp:cNvSpPr/>
      </dsp:nvSpPr>
      <dsp:spPr>
        <a:xfrm rot="10800000">
          <a:off x="1162582" y="982340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164290"/>
            <a:satOff val="-67142"/>
            <a:lumOff val="6902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10800000">
        <a:off x="1215672" y="1023744"/>
        <a:ext cx="123878" cy="124211"/>
      </dsp:txXfrm>
    </dsp:sp>
    <dsp:sp modelId="{44B8C91A-0029-457D-864C-7F8E78D8AC84}">
      <dsp:nvSpPr>
        <dsp:cNvPr id="0" name=""/>
        <dsp:cNvSpPr/>
      </dsp:nvSpPr>
      <dsp:spPr>
        <a:xfrm>
          <a:off x="244349" y="835422"/>
          <a:ext cx="834756" cy="500854"/>
        </a:xfrm>
        <a:prstGeom prst="parallelogram">
          <a:avLst/>
        </a:prstGeom>
        <a:solidFill>
          <a:schemeClr val="accent2">
            <a:hueOff val="-1212803"/>
            <a:satOff val="-69940"/>
            <a:lumOff val="719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Display "Available Balance"</a:t>
          </a:r>
        </a:p>
      </dsp:txBody>
      <dsp:txXfrm>
        <a:off x="366084" y="908463"/>
        <a:ext cx="591286" cy="354772"/>
      </dsp:txXfrm>
    </dsp:sp>
    <dsp:sp modelId="{7091CB66-9009-44B8-8136-4FAF44EA88B3}">
      <dsp:nvSpPr>
        <dsp:cNvPr id="0" name=""/>
        <dsp:cNvSpPr/>
      </dsp:nvSpPr>
      <dsp:spPr>
        <a:xfrm rot="5400000">
          <a:off x="573243" y="1394710"/>
          <a:ext cx="176968" cy="207019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600" kern="1200"/>
        </a:p>
      </dsp:txBody>
      <dsp:txXfrm rot="-5400000">
        <a:off x="599622" y="1409735"/>
        <a:ext cx="124211" cy="123878"/>
      </dsp:txXfrm>
    </dsp:sp>
    <dsp:sp modelId="{6DE24BBA-2CFE-4225-939D-4AB9CD967D48}">
      <dsp:nvSpPr>
        <dsp:cNvPr id="0" name=""/>
        <dsp:cNvSpPr/>
      </dsp:nvSpPr>
      <dsp:spPr>
        <a:xfrm>
          <a:off x="244349" y="1670179"/>
          <a:ext cx="834756" cy="500854"/>
        </a:xfrm>
        <a:prstGeom prst="flowChartConnector">
          <a:avLst/>
        </a:prstGeom>
        <a:solidFill>
          <a:schemeClr val="accent2">
            <a:hueOff val="-1455363"/>
            <a:satOff val="-83928"/>
            <a:lumOff val="8628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End</a:t>
          </a:r>
        </a:p>
      </dsp:txBody>
      <dsp:txXfrm>
        <a:off x="366596" y="1743527"/>
        <a:ext cx="590262" cy="35415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EA966D008341B88276B75589FA6C" ma:contentTypeVersion="4" ma:contentTypeDescription="Create a new document." ma:contentTypeScope="" ma:versionID="bb5df8fcd6e059ca37fe96e01a461512">
  <xsd:schema xmlns:xsd="http://www.w3.org/2001/XMLSchema" xmlns:xs="http://www.w3.org/2001/XMLSchema" xmlns:p="http://schemas.microsoft.com/office/2006/metadata/properties" xmlns:ns3="3ca54565-edd6-49fa-9d4c-3a28a671ad11" targetNamespace="http://schemas.microsoft.com/office/2006/metadata/properties" ma:root="true" ma:fieldsID="a86cf7b0ea22724d3a31258c3f167991" ns3:_="">
    <xsd:import namespace="3ca54565-edd6-49fa-9d4c-3a28a671ad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4565-edd6-49fa-9d4c-3a28a671a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1B516-8805-4358-B054-EF74252AEB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4565-edd6-49fa-9d4c-3a28a671a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162505-DFD2-4CFF-80E8-DA5DE2B06B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CB1952-263F-4377-B016-240A62B16E2E}">
  <ds:schemaRefs>
    <ds:schemaRef ds:uri="http://purl.org/dc/dcmitype/"/>
    <ds:schemaRef ds:uri="3ca54565-edd6-49fa-9d4c-3a28a671ad11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4BBAB8CA-0A26-4786-BADC-5685A2971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danny31</dc:creator>
  <cp:keywords/>
  <dc:description/>
  <cp:lastModifiedBy>deadanny31</cp:lastModifiedBy>
  <cp:revision>18</cp:revision>
  <dcterms:created xsi:type="dcterms:W3CDTF">2019-09-06T23:22:00Z</dcterms:created>
  <dcterms:modified xsi:type="dcterms:W3CDTF">2019-09-06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EA966D008341B88276B75589FA6C</vt:lpwstr>
  </property>
</Properties>
</file>